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8F6614" w14:textId="47526777" w:rsidR="008C56F4" w:rsidRDefault="002F05CF" w:rsidP="006608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566">
        <w:rPr>
          <w:rFonts w:ascii="Times New Roman" w:hAnsi="Times New Roman" w:cs="Times New Roman"/>
          <w:sz w:val="24"/>
          <w:szCs w:val="24"/>
        </w:rPr>
        <w:t>In attendance</w:t>
      </w:r>
      <w:r w:rsidR="008C56F4" w:rsidRPr="00343566">
        <w:rPr>
          <w:rFonts w:ascii="Times New Roman" w:hAnsi="Times New Roman" w:cs="Times New Roman"/>
          <w:sz w:val="24"/>
          <w:szCs w:val="24"/>
        </w:rPr>
        <w:t xml:space="preserve">: Chairman </w:t>
      </w:r>
      <w:r w:rsidR="002E68F6" w:rsidRPr="00343566">
        <w:rPr>
          <w:rFonts w:ascii="Times New Roman" w:hAnsi="Times New Roman" w:cs="Times New Roman"/>
          <w:sz w:val="24"/>
          <w:szCs w:val="24"/>
        </w:rPr>
        <w:t>John Bennett</w:t>
      </w:r>
      <w:r w:rsidR="00ED387C">
        <w:rPr>
          <w:rFonts w:ascii="Times New Roman" w:hAnsi="Times New Roman" w:cs="Times New Roman"/>
          <w:sz w:val="24"/>
          <w:szCs w:val="24"/>
        </w:rPr>
        <w:t xml:space="preserve">, </w:t>
      </w:r>
      <w:r w:rsidR="008C56F4" w:rsidRPr="00343566">
        <w:rPr>
          <w:rFonts w:ascii="Times New Roman" w:hAnsi="Times New Roman" w:cs="Times New Roman"/>
          <w:sz w:val="24"/>
          <w:szCs w:val="24"/>
        </w:rPr>
        <w:t xml:space="preserve">Vice-Chairman </w:t>
      </w:r>
      <w:r w:rsidR="002E68F6" w:rsidRPr="00343566">
        <w:rPr>
          <w:rFonts w:ascii="Times New Roman" w:hAnsi="Times New Roman" w:cs="Times New Roman"/>
          <w:sz w:val="24"/>
          <w:szCs w:val="24"/>
        </w:rPr>
        <w:t>Larry Wood</w:t>
      </w:r>
      <w:r w:rsidR="008C56F4" w:rsidRPr="00343566">
        <w:rPr>
          <w:rFonts w:ascii="Times New Roman" w:hAnsi="Times New Roman" w:cs="Times New Roman"/>
          <w:sz w:val="24"/>
          <w:szCs w:val="24"/>
        </w:rPr>
        <w:t xml:space="preserve">, </w:t>
      </w:r>
      <w:r w:rsidR="006057C3" w:rsidRPr="00343566">
        <w:rPr>
          <w:rFonts w:ascii="Times New Roman" w:hAnsi="Times New Roman" w:cs="Times New Roman"/>
          <w:sz w:val="24"/>
          <w:szCs w:val="24"/>
        </w:rPr>
        <w:t>Secretary</w:t>
      </w:r>
      <w:r w:rsidR="008C56F4" w:rsidRPr="00343566">
        <w:rPr>
          <w:rFonts w:ascii="Times New Roman" w:hAnsi="Times New Roman" w:cs="Times New Roman"/>
          <w:sz w:val="24"/>
          <w:szCs w:val="24"/>
        </w:rPr>
        <w:t xml:space="preserve">/Treasurer </w:t>
      </w:r>
      <w:r w:rsidR="002E68F6" w:rsidRPr="00343566">
        <w:rPr>
          <w:rFonts w:ascii="Times New Roman" w:hAnsi="Times New Roman" w:cs="Times New Roman"/>
          <w:sz w:val="24"/>
          <w:szCs w:val="24"/>
        </w:rPr>
        <w:t>Jim Knickle,</w:t>
      </w:r>
      <w:r w:rsidR="008C56F4" w:rsidRPr="00343566">
        <w:rPr>
          <w:rFonts w:ascii="Times New Roman" w:hAnsi="Times New Roman" w:cs="Times New Roman"/>
          <w:sz w:val="24"/>
          <w:szCs w:val="24"/>
        </w:rPr>
        <w:t xml:space="preserve"> Commissioner </w:t>
      </w:r>
      <w:r w:rsidR="002E68F6" w:rsidRPr="00343566">
        <w:rPr>
          <w:rFonts w:ascii="Times New Roman" w:hAnsi="Times New Roman" w:cs="Times New Roman"/>
          <w:sz w:val="24"/>
          <w:szCs w:val="24"/>
        </w:rPr>
        <w:t>Ron Fleming</w:t>
      </w:r>
      <w:r w:rsidR="00ED387C">
        <w:rPr>
          <w:rFonts w:ascii="Times New Roman" w:hAnsi="Times New Roman" w:cs="Times New Roman"/>
          <w:sz w:val="24"/>
          <w:szCs w:val="24"/>
        </w:rPr>
        <w:t xml:space="preserve">, Commissioner Jacki Liszak, </w:t>
      </w:r>
      <w:r w:rsidR="008C56F4" w:rsidRPr="00343566">
        <w:rPr>
          <w:rFonts w:ascii="Times New Roman" w:hAnsi="Times New Roman" w:cs="Times New Roman"/>
          <w:sz w:val="24"/>
          <w:szCs w:val="24"/>
        </w:rPr>
        <w:t xml:space="preserve">Fire Chief </w:t>
      </w:r>
      <w:r w:rsidR="006A79D5">
        <w:rPr>
          <w:rFonts w:ascii="Times New Roman" w:hAnsi="Times New Roman" w:cs="Times New Roman"/>
          <w:sz w:val="24"/>
          <w:szCs w:val="24"/>
        </w:rPr>
        <w:t>Scott Wirth,</w:t>
      </w:r>
      <w:r w:rsidR="00880F41" w:rsidRPr="00343566">
        <w:rPr>
          <w:rFonts w:ascii="Times New Roman" w:hAnsi="Times New Roman" w:cs="Times New Roman"/>
          <w:sz w:val="24"/>
          <w:szCs w:val="24"/>
        </w:rPr>
        <w:t xml:space="preserve"> F</w:t>
      </w:r>
      <w:r w:rsidR="006A79D5">
        <w:rPr>
          <w:rFonts w:ascii="Times New Roman" w:hAnsi="Times New Roman" w:cs="Times New Roman"/>
          <w:sz w:val="24"/>
          <w:szCs w:val="24"/>
        </w:rPr>
        <w:t xml:space="preserve">ire Official Jennifer Campbell, </w:t>
      </w:r>
      <w:r w:rsidR="009C0ACA" w:rsidRPr="00343566">
        <w:rPr>
          <w:rFonts w:ascii="Times New Roman" w:hAnsi="Times New Roman" w:cs="Times New Roman"/>
          <w:sz w:val="24"/>
          <w:szCs w:val="24"/>
        </w:rPr>
        <w:t>Finance Director Jane</w:t>
      </w:r>
      <w:r w:rsidR="00EA6FEF" w:rsidRPr="00343566">
        <w:rPr>
          <w:rFonts w:ascii="Times New Roman" w:hAnsi="Times New Roman" w:cs="Times New Roman"/>
          <w:sz w:val="24"/>
          <w:szCs w:val="24"/>
        </w:rPr>
        <w:t xml:space="preserve"> Thompson and District members</w:t>
      </w:r>
      <w:r w:rsidR="008C56F4" w:rsidRPr="00343566">
        <w:rPr>
          <w:rFonts w:ascii="Times New Roman" w:hAnsi="Times New Roman" w:cs="Times New Roman"/>
          <w:sz w:val="24"/>
          <w:szCs w:val="24"/>
        </w:rPr>
        <w:t>.</w:t>
      </w:r>
    </w:p>
    <w:p w14:paraId="3A4BD0ED" w14:textId="77777777" w:rsidR="00C10EF2" w:rsidRPr="00343566" w:rsidRDefault="00C10EF2" w:rsidP="008C56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7885B1" w14:textId="48779231" w:rsidR="00660881" w:rsidRPr="00343566" w:rsidRDefault="00660881" w:rsidP="007273E3">
      <w:pPr>
        <w:pStyle w:val="Default"/>
        <w:numPr>
          <w:ilvl w:val="0"/>
          <w:numId w:val="6"/>
        </w:numPr>
        <w:spacing w:line="360" w:lineRule="auto"/>
        <w:rPr>
          <w:b/>
        </w:rPr>
      </w:pPr>
      <w:r w:rsidRPr="00343566">
        <w:rPr>
          <w:b/>
        </w:rPr>
        <w:t>Meeting Called to Order</w:t>
      </w:r>
      <w:r w:rsidR="00880F41" w:rsidRPr="00343566">
        <w:rPr>
          <w:b/>
        </w:rPr>
        <w:t xml:space="preserve"> </w:t>
      </w:r>
      <w:r w:rsidR="009D677D" w:rsidRPr="009D677D">
        <w:t>5</w:t>
      </w:r>
      <w:r w:rsidR="0021745B">
        <w:t>:15</w:t>
      </w:r>
      <w:r w:rsidR="009D677D" w:rsidRPr="009D677D">
        <w:t xml:space="preserve"> pm</w:t>
      </w:r>
    </w:p>
    <w:p w14:paraId="16BEFC1E" w14:textId="56A05984" w:rsidR="00660881" w:rsidRPr="00343566" w:rsidRDefault="00ED387C" w:rsidP="007273E3">
      <w:pPr>
        <w:pStyle w:val="Default"/>
        <w:numPr>
          <w:ilvl w:val="0"/>
          <w:numId w:val="6"/>
        </w:numPr>
        <w:spacing w:line="360" w:lineRule="auto"/>
        <w:rPr>
          <w:b/>
        </w:rPr>
      </w:pPr>
      <w:r>
        <w:rPr>
          <w:b/>
        </w:rPr>
        <w:t>P</w:t>
      </w:r>
      <w:r w:rsidR="00660881" w:rsidRPr="00343566">
        <w:rPr>
          <w:b/>
        </w:rPr>
        <w:t>ledge of Allegiance</w:t>
      </w:r>
    </w:p>
    <w:p w14:paraId="128EDB67" w14:textId="021C37AF" w:rsidR="00D55018" w:rsidRDefault="00ED387C" w:rsidP="007273E3">
      <w:pPr>
        <w:pStyle w:val="Default"/>
        <w:numPr>
          <w:ilvl w:val="0"/>
          <w:numId w:val="6"/>
        </w:numPr>
        <w:spacing w:line="360" w:lineRule="auto"/>
      </w:pPr>
      <w:r>
        <w:rPr>
          <w:b/>
        </w:rPr>
        <w:t>A</w:t>
      </w:r>
      <w:r w:rsidR="00660881" w:rsidRPr="00343566">
        <w:rPr>
          <w:b/>
        </w:rPr>
        <w:t>doption of Agenda</w:t>
      </w:r>
      <w:r w:rsidR="00660881" w:rsidRPr="00343566">
        <w:t xml:space="preserve"> [Discussion/Approval]</w:t>
      </w:r>
      <w:r w:rsidR="00851FCC" w:rsidRPr="00343566">
        <w:t xml:space="preserve"> </w:t>
      </w:r>
    </w:p>
    <w:p w14:paraId="0F90F7B7" w14:textId="1BC9ACF1" w:rsidR="0021745B" w:rsidRPr="00343566" w:rsidRDefault="009A7DB1" w:rsidP="0021745B">
      <w:pPr>
        <w:pStyle w:val="Default"/>
        <w:spacing w:line="360" w:lineRule="auto"/>
        <w:ind w:left="720"/>
      </w:pPr>
      <w:r>
        <w:t xml:space="preserve">Commissioner </w:t>
      </w:r>
      <w:r w:rsidR="00B50551">
        <w:t>Liszak</w:t>
      </w:r>
      <w:r>
        <w:t xml:space="preserve"> motioned to adopt the agenda, Commissioner </w:t>
      </w:r>
      <w:r w:rsidR="00B50551">
        <w:t>Bennett</w:t>
      </w:r>
      <w:r>
        <w:t xml:space="preserve"> seconded and the motion passed</w:t>
      </w:r>
      <w:r w:rsidR="00B50551">
        <w:t xml:space="preserve"> 5-0</w:t>
      </w:r>
      <w:r>
        <w:t>.</w:t>
      </w:r>
    </w:p>
    <w:p w14:paraId="5FEB41D8" w14:textId="5AF3F205" w:rsidR="00660881" w:rsidRPr="00343566" w:rsidRDefault="00660881" w:rsidP="007273E3">
      <w:pPr>
        <w:pStyle w:val="Default"/>
        <w:numPr>
          <w:ilvl w:val="0"/>
          <w:numId w:val="6"/>
        </w:numPr>
        <w:spacing w:line="360" w:lineRule="auto"/>
      </w:pPr>
      <w:r w:rsidRPr="00343566">
        <w:rPr>
          <w:b/>
        </w:rPr>
        <w:t>Restate Agenda Items</w:t>
      </w:r>
      <w:r w:rsidRPr="00343566">
        <w:t xml:space="preserve"> [Information]</w:t>
      </w:r>
    </w:p>
    <w:p w14:paraId="4992CE11" w14:textId="2834A267" w:rsidR="00A114AF" w:rsidRPr="00343566" w:rsidRDefault="00660881" w:rsidP="007273E3">
      <w:pPr>
        <w:pStyle w:val="Default"/>
        <w:numPr>
          <w:ilvl w:val="0"/>
          <w:numId w:val="6"/>
        </w:numPr>
        <w:spacing w:line="360" w:lineRule="auto"/>
        <w:rPr>
          <w:b/>
        </w:rPr>
      </w:pPr>
      <w:r w:rsidRPr="00343566">
        <w:rPr>
          <w:b/>
        </w:rPr>
        <w:t>Public Input on Non-Agenda Items</w:t>
      </w:r>
      <w:r w:rsidR="00851FCC" w:rsidRPr="00343566">
        <w:rPr>
          <w:b/>
        </w:rPr>
        <w:t xml:space="preserve"> </w:t>
      </w:r>
    </w:p>
    <w:p w14:paraId="206BD79A" w14:textId="2E31DA5C" w:rsidR="001A5A70" w:rsidRPr="00343566" w:rsidRDefault="0027262C" w:rsidP="007273E3">
      <w:pPr>
        <w:pStyle w:val="Default"/>
        <w:numPr>
          <w:ilvl w:val="0"/>
          <w:numId w:val="6"/>
        </w:numPr>
        <w:spacing w:line="360" w:lineRule="auto"/>
        <w:rPr>
          <w:b/>
        </w:rPr>
      </w:pPr>
      <w:r w:rsidRPr="00343566">
        <w:rPr>
          <w:b/>
        </w:rPr>
        <w:t>Consent Agenda</w:t>
      </w:r>
      <w:r w:rsidRPr="00343566">
        <w:t xml:space="preserve"> [Approval] </w:t>
      </w:r>
    </w:p>
    <w:p w14:paraId="2BE9FD94" w14:textId="77777777" w:rsidR="00ED387C" w:rsidRPr="00ED387C" w:rsidRDefault="00ED387C" w:rsidP="00ED387C">
      <w:pPr>
        <w:tabs>
          <w:tab w:val="left" w:pos="689"/>
          <w:tab w:val="left" w:pos="690"/>
        </w:tabs>
        <w:spacing w:line="360" w:lineRule="auto"/>
        <w:ind w:left="689"/>
        <w:rPr>
          <w:rFonts w:ascii="Times New Roman" w:hAnsi="Times New Roman" w:cs="Times New Roman"/>
          <w:i/>
          <w:sz w:val="24"/>
          <w:szCs w:val="24"/>
        </w:rPr>
      </w:pPr>
      <w:r w:rsidRPr="00ED387C">
        <w:rPr>
          <w:rFonts w:ascii="Times New Roman" w:hAnsi="Times New Roman" w:cs="Times New Roman"/>
          <w:i/>
          <w:sz w:val="24"/>
          <w:szCs w:val="24"/>
        </w:rPr>
        <w:t>Items listed are considered routine and action will be taken by one motion; if a Commissioner desires discussion, the specific item will be removed during the Adoption of the Agenda and considered separately.</w:t>
      </w:r>
    </w:p>
    <w:p w14:paraId="4AB1EC09" w14:textId="15B39B7A" w:rsidR="00ED387C" w:rsidRPr="00ED387C" w:rsidRDefault="00ED387C" w:rsidP="009D677D">
      <w:pPr>
        <w:pStyle w:val="ListParagraph"/>
        <w:widowControl w:val="0"/>
        <w:numPr>
          <w:ilvl w:val="1"/>
          <w:numId w:val="19"/>
        </w:numPr>
        <w:tabs>
          <w:tab w:val="left" w:pos="689"/>
          <w:tab w:val="left" w:pos="690"/>
        </w:tabs>
        <w:autoSpaceDE w:val="0"/>
        <w:autoSpaceDN w:val="0"/>
        <w:spacing w:after="0" w:line="360" w:lineRule="auto"/>
        <w:contextualSpacing w:val="0"/>
        <w:rPr>
          <w:rFonts w:ascii="Times New Roman" w:hAnsi="Times New Roman" w:cs="Times New Roman"/>
          <w:i/>
          <w:sz w:val="24"/>
          <w:szCs w:val="24"/>
        </w:rPr>
      </w:pPr>
      <w:r w:rsidRPr="00ED387C">
        <w:rPr>
          <w:rFonts w:ascii="Times New Roman" w:hAnsi="Times New Roman" w:cs="Times New Roman"/>
          <w:sz w:val="24"/>
          <w:szCs w:val="24"/>
        </w:rPr>
        <w:t xml:space="preserve">Approval of Meeting Minutes from </w:t>
      </w:r>
      <w:r w:rsidR="006B2403">
        <w:rPr>
          <w:rFonts w:ascii="Times New Roman" w:hAnsi="Times New Roman" w:cs="Times New Roman"/>
          <w:sz w:val="24"/>
          <w:szCs w:val="24"/>
        </w:rPr>
        <w:t>November 15</w:t>
      </w:r>
      <w:r w:rsidRPr="00ED387C">
        <w:rPr>
          <w:rFonts w:ascii="Times New Roman" w:hAnsi="Times New Roman" w:cs="Times New Roman"/>
          <w:sz w:val="24"/>
          <w:szCs w:val="24"/>
        </w:rPr>
        <w:t>, 2023</w:t>
      </w:r>
    </w:p>
    <w:p w14:paraId="40042E05" w14:textId="1D77104C" w:rsidR="00343566" w:rsidRPr="00B50551" w:rsidRDefault="006B2403" w:rsidP="006B2403">
      <w:pPr>
        <w:pStyle w:val="ListParagraph"/>
        <w:widowControl w:val="0"/>
        <w:numPr>
          <w:ilvl w:val="1"/>
          <w:numId w:val="19"/>
        </w:numPr>
        <w:tabs>
          <w:tab w:val="left" w:pos="689"/>
          <w:tab w:val="left" w:pos="690"/>
        </w:tabs>
        <w:autoSpaceDE w:val="0"/>
        <w:autoSpaceDN w:val="0"/>
        <w:spacing w:after="0" w:line="360" w:lineRule="auto"/>
        <w:ind w:left="1051"/>
        <w:contextualSpacing w:val="0"/>
        <w:rPr>
          <w:rFonts w:ascii="Times New Roman" w:hAnsi="Times New Roman" w:cs="Times New Roman"/>
          <w:i/>
          <w:sz w:val="24"/>
          <w:szCs w:val="24"/>
        </w:rPr>
      </w:pPr>
      <w:r w:rsidRPr="00B50551">
        <w:rPr>
          <w:rFonts w:ascii="Times New Roman" w:hAnsi="Times New Roman" w:cs="Times New Roman"/>
          <w:sz w:val="24"/>
          <w:szCs w:val="24"/>
        </w:rPr>
        <w:t>Approval of November checks 48461-48521 total $213,722.06</w:t>
      </w:r>
    </w:p>
    <w:p w14:paraId="7BB8FF49" w14:textId="6918A1E5" w:rsidR="00B50551" w:rsidRPr="00B50551" w:rsidRDefault="009A7DB1" w:rsidP="00B50551">
      <w:pPr>
        <w:widowControl w:val="0"/>
        <w:tabs>
          <w:tab w:val="left" w:pos="689"/>
          <w:tab w:val="left" w:pos="690"/>
        </w:tabs>
        <w:autoSpaceDE w:val="0"/>
        <w:autoSpaceDN w:val="0"/>
        <w:spacing w:after="0" w:line="360" w:lineRule="auto"/>
        <w:ind w:left="689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issioner </w:t>
      </w:r>
      <w:r w:rsidR="00B50551" w:rsidRPr="00B50551">
        <w:rPr>
          <w:rFonts w:ascii="Times New Roman" w:hAnsi="Times New Roman" w:cs="Times New Roman"/>
          <w:sz w:val="24"/>
          <w:szCs w:val="24"/>
        </w:rPr>
        <w:t xml:space="preserve">Knickle </w:t>
      </w:r>
      <w:r>
        <w:rPr>
          <w:rFonts w:ascii="Times New Roman" w:hAnsi="Times New Roman" w:cs="Times New Roman"/>
          <w:sz w:val="24"/>
          <w:szCs w:val="24"/>
        </w:rPr>
        <w:t xml:space="preserve">motioned to adopt the consent agenda, Commissioner </w:t>
      </w:r>
      <w:r w:rsidR="00B50551" w:rsidRPr="00B50551">
        <w:rPr>
          <w:rFonts w:ascii="Times New Roman" w:hAnsi="Times New Roman" w:cs="Times New Roman"/>
          <w:sz w:val="24"/>
          <w:szCs w:val="24"/>
        </w:rPr>
        <w:t xml:space="preserve">Fleming </w:t>
      </w:r>
      <w:r>
        <w:rPr>
          <w:rFonts w:ascii="Times New Roman" w:hAnsi="Times New Roman" w:cs="Times New Roman"/>
          <w:sz w:val="24"/>
          <w:szCs w:val="24"/>
        </w:rPr>
        <w:t xml:space="preserve">seconded and the motion passed </w:t>
      </w:r>
      <w:r w:rsidR="00B50551" w:rsidRPr="00B50551">
        <w:rPr>
          <w:rFonts w:ascii="Times New Roman" w:hAnsi="Times New Roman" w:cs="Times New Roman"/>
          <w:sz w:val="24"/>
          <w:szCs w:val="24"/>
        </w:rPr>
        <w:t>5-0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B9750DA" w14:textId="4EF9FF4B" w:rsidR="00ED387C" w:rsidRDefault="00ED387C" w:rsidP="00ED387C">
      <w:pPr>
        <w:pStyle w:val="Default"/>
        <w:numPr>
          <w:ilvl w:val="0"/>
          <w:numId w:val="6"/>
        </w:numPr>
        <w:spacing w:line="360" w:lineRule="auto"/>
        <w:rPr>
          <w:b/>
        </w:rPr>
      </w:pPr>
      <w:r>
        <w:rPr>
          <w:b/>
        </w:rPr>
        <w:t>Fire Chief’s Report</w:t>
      </w:r>
    </w:p>
    <w:p w14:paraId="099B69DE" w14:textId="77777777" w:rsidR="001173E7" w:rsidRDefault="00B50551" w:rsidP="00B50551">
      <w:pPr>
        <w:pStyle w:val="Default"/>
        <w:spacing w:line="360" w:lineRule="auto"/>
        <w:ind w:left="720"/>
      </w:pPr>
      <w:r w:rsidRPr="00B50551">
        <w:t xml:space="preserve">Chief Wirth gave a brief report on the District. </w:t>
      </w:r>
    </w:p>
    <w:p w14:paraId="67C3C3C0" w14:textId="6492D4FE" w:rsidR="00B50551" w:rsidRPr="00B50551" w:rsidRDefault="00B50551" w:rsidP="00B50551">
      <w:pPr>
        <w:pStyle w:val="Default"/>
        <w:spacing w:line="360" w:lineRule="auto"/>
        <w:ind w:left="720"/>
      </w:pPr>
      <w:r w:rsidRPr="00B50551">
        <w:t xml:space="preserve">Engineers have begun designs on the new station 31. </w:t>
      </w:r>
    </w:p>
    <w:p w14:paraId="2BB635F4" w14:textId="5C43128F" w:rsidR="00B50551" w:rsidRPr="00B50551" w:rsidRDefault="00B50551" w:rsidP="00B50551">
      <w:pPr>
        <w:pStyle w:val="Default"/>
        <w:spacing w:line="360" w:lineRule="auto"/>
        <w:ind w:left="720"/>
      </w:pPr>
      <w:r w:rsidRPr="00B50551">
        <w:t xml:space="preserve">Representative Botana proposed a second bill to dissolve the district but </w:t>
      </w:r>
      <w:r w:rsidR="001173E7">
        <w:t xml:space="preserve">then </w:t>
      </w:r>
      <w:r w:rsidRPr="00B50551">
        <w:t xml:space="preserve">pulled </w:t>
      </w:r>
      <w:r w:rsidR="001173E7">
        <w:t>the</w:t>
      </w:r>
      <w:r w:rsidRPr="00B50551">
        <w:t xml:space="preserve"> bill during the November 30</w:t>
      </w:r>
      <w:r w:rsidRPr="00B50551">
        <w:rPr>
          <w:vertAlign w:val="superscript"/>
        </w:rPr>
        <w:t>th</w:t>
      </w:r>
      <w:r w:rsidRPr="00B50551">
        <w:t xml:space="preserve"> meeting. </w:t>
      </w:r>
    </w:p>
    <w:p w14:paraId="35E3E537" w14:textId="278E64F1" w:rsidR="00B50551" w:rsidRPr="00B50551" w:rsidRDefault="00B50551" w:rsidP="00B50551">
      <w:pPr>
        <w:pStyle w:val="Default"/>
        <w:spacing w:line="360" w:lineRule="auto"/>
        <w:ind w:left="720"/>
      </w:pPr>
      <w:r w:rsidRPr="00B50551">
        <w:t>The District received draft documents for the State grant for revenue recovery and rebuilding</w:t>
      </w:r>
      <w:r w:rsidR="001173E7">
        <w:t xml:space="preserve"> of S</w:t>
      </w:r>
      <w:r w:rsidRPr="00B50551">
        <w:t xml:space="preserve">tation 31. </w:t>
      </w:r>
    </w:p>
    <w:p w14:paraId="28634139" w14:textId="5E6452EF" w:rsidR="00B50551" w:rsidRDefault="00B50551" w:rsidP="00B50551">
      <w:pPr>
        <w:pStyle w:val="Default"/>
        <w:spacing w:line="360" w:lineRule="auto"/>
        <w:ind w:left="720"/>
      </w:pPr>
      <w:r w:rsidRPr="00B50551">
        <w:t>Admin</w:t>
      </w:r>
      <w:r w:rsidR="001173E7">
        <w:t>istration</w:t>
      </w:r>
      <w:r w:rsidRPr="00B50551">
        <w:t xml:space="preserve"> has been working with consultants to file </w:t>
      </w:r>
      <w:r w:rsidR="001173E7">
        <w:t xml:space="preserve">the annual </w:t>
      </w:r>
      <w:r w:rsidRPr="00B50551">
        <w:t xml:space="preserve">performance review. </w:t>
      </w:r>
    </w:p>
    <w:p w14:paraId="232CF187" w14:textId="7E86E198" w:rsidR="00B50551" w:rsidRDefault="001173E7" w:rsidP="00B50551">
      <w:pPr>
        <w:pStyle w:val="Default"/>
        <w:spacing w:line="360" w:lineRule="auto"/>
        <w:ind w:left="720"/>
      </w:pPr>
      <w:r>
        <w:t>A new Life Safety Specialist candidate has been selected and is expected to st</w:t>
      </w:r>
      <w:r w:rsidR="00B50551">
        <w:t xml:space="preserve">art after </w:t>
      </w:r>
      <w:r>
        <w:t xml:space="preserve">the </w:t>
      </w:r>
      <w:r w:rsidR="00B50551">
        <w:t xml:space="preserve">holidays. </w:t>
      </w:r>
    </w:p>
    <w:p w14:paraId="5671A1F7" w14:textId="5660D1C9" w:rsidR="00B50551" w:rsidRDefault="001173E7" w:rsidP="00B50551">
      <w:pPr>
        <w:pStyle w:val="Default"/>
        <w:spacing w:line="360" w:lineRule="auto"/>
        <w:ind w:left="720"/>
      </w:pPr>
      <w:r>
        <w:lastRenderedPageBreak/>
        <w:t>There have been no</w:t>
      </w:r>
      <w:r w:rsidR="00B50551">
        <w:t xml:space="preserve"> major </w:t>
      </w:r>
      <w:r>
        <w:t>responses or events on the last month, however there have been a few motor vehicle accidents and motorcycle and e-bike accidents. R</w:t>
      </w:r>
      <w:r w:rsidR="00B50551">
        <w:t xml:space="preserve">esponses in 2022 compared to 2023 </w:t>
      </w:r>
      <w:r>
        <w:t>have</w:t>
      </w:r>
      <w:r w:rsidR="00B50551">
        <w:t xml:space="preserve"> changed by about 15 seconds, </w:t>
      </w:r>
      <w:r>
        <w:t xml:space="preserve">but the District is </w:t>
      </w:r>
      <w:r w:rsidR="00B50551">
        <w:t xml:space="preserve">holding well to </w:t>
      </w:r>
      <w:r>
        <w:t xml:space="preserve">the </w:t>
      </w:r>
      <w:r w:rsidR="00B50551">
        <w:t xml:space="preserve">service delivery model. </w:t>
      </w:r>
    </w:p>
    <w:p w14:paraId="35D639CB" w14:textId="08817209" w:rsidR="00B50551" w:rsidRDefault="001173E7" w:rsidP="00B50551">
      <w:pPr>
        <w:pStyle w:val="Default"/>
        <w:spacing w:line="360" w:lineRule="auto"/>
        <w:ind w:left="720"/>
      </w:pPr>
      <w:r>
        <w:t xml:space="preserve">In </w:t>
      </w:r>
      <w:r w:rsidR="00B50551">
        <w:t xml:space="preserve">November crews completed leadership training with a lecture from Frank Lee from FDNY. Dr. Pereira </w:t>
      </w:r>
      <w:r>
        <w:t>did a lecture</w:t>
      </w:r>
      <w:r w:rsidR="00B50551">
        <w:t xml:space="preserve"> on pharmacology and </w:t>
      </w:r>
      <w:r>
        <w:t>a Q&amp;A with staff.</w:t>
      </w:r>
      <w:r w:rsidR="00B50551">
        <w:t xml:space="preserve"> </w:t>
      </w:r>
      <w:r>
        <w:t xml:space="preserve">Chief </w:t>
      </w:r>
      <w:r w:rsidR="00B50551">
        <w:t>Armiger worked to bring in peer support counselors</w:t>
      </w:r>
      <w:r>
        <w:t xml:space="preserve"> to visit with staff</w:t>
      </w:r>
      <w:r w:rsidR="00B50551">
        <w:t xml:space="preserve">. </w:t>
      </w:r>
    </w:p>
    <w:p w14:paraId="557238A2" w14:textId="4CCDE81F" w:rsidR="00B50551" w:rsidRDefault="00B50551" w:rsidP="00B50551">
      <w:pPr>
        <w:pStyle w:val="Default"/>
        <w:spacing w:line="360" w:lineRule="auto"/>
        <w:ind w:left="720"/>
      </w:pPr>
      <w:r>
        <w:t xml:space="preserve">Life Safety has brought in </w:t>
      </w:r>
      <w:r w:rsidR="001173E7">
        <w:t xml:space="preserve">approximately </w:t>
      </w:r>
      <w:r>
        <w:t xml:space="preserve">$60k so far this fiscal year and large number of plan reviews for neighboring districts. </w:t>
      </w:r>
    </w:p>
    <w:p w14:paraId="422809F8" w14:textId="0A3FCB01" w:rsidR="00B50551" w:rsidRPr="00B50551" w:rsidRDefault="001173E7" w:rsidP="001173E7">
      <w:pPr>
        <w:pStyle w:val="Default"/>
        <w:spacing w:line="360" w:lineRule="auto"/>
        <w:ind w:left="720"/>
      </w:pPr>
      <w:r>
        <w:t xml:space="preserve">Chief Wirth recognized 5 year anniversaries of </w:t>
      </w:r>
      <w:r w:rsidR="00B50551">
        <w:t>Commissioner Benne</w:t>
      </w:r>
      <w:r w:rsidR="007A69CC">
        <w:t>t</w:t>
      </w:r>
      <w:r w:rsidR="00B50551">
        <w:t xml:space="preserve">t </w:t>
      </w:r>
      <w:r>
        <w:t xml:space="preserve">and Commissioner </w:t>
      </w:r>
      <w:r w:rsidR="00B50551">
        <w:t xml:space="preserve">Liszak and </w:t>
      </w:r>
      <w:r>
        <w:t xml:space="preserve">7 years for Commissioner </w:t>
      </w:r>
      <w:r w:rsidR="00B50551">
        <w:t>Fle</w:t>
      </w:r>
      <w:r>
        <w:t>ming.</w:t>
      </w:r>
      <w:r w:rsidR="00B50551">
        <w:t xml:space="preserve"> </w:t>
      </w:r>
    </w:p>
    <w:p w14:paraId="174D90C9" w14:textId="3DA7F708" w:rsidR="00ED387C" w:rsidRPr="00ED387C" w:rsidRDefault="00ED387C" w:rsidP="00ED387C">
      <w:pPr>
        <w:pStyle w:val="Default"/>
        <w:numPr>
          <w:ilvl w:val="0"/>
          <w:numId w:val="6"/>
        </w:numPr>
        <w:spacing w:line="360" w:lineRule="auto"/>
        <w:rPr>
          <w:b/>
        </w:rPr>
      </w:pPr>
      <w:r w:rsidRPr="00782D0B">
        <w:rPr>
          <w:b/>
        </w:rPr>
        <w:t>Unfinished Business</w:t>
      </w:r>
    </w:p>
    <w:p w14:paraId="25E0FDDE" w14:textId="522AB6BC" w:rsidR="00966197" w:rsidRDefault="006B2403" w:rsidP="006B2403">
      <w:pPr>
        <w:pStyle w:val="Default"/>
        <w:numPr>
          <w:ilvl w:val="1"/>
          <w:numId w:val="6"/>
        </w:numPr>
        <w:spacing w:line="360" w:lineRule="auto"/>
        <w:ind w:left="1080" w:hanging="450"/>
      </w:pPr>
      <w:r>
        <w:t>Update on Progress for Fire Station 31 and Administration [Information/Discussion]</w:t>
      </w:r>
    </w:p>
    <w:p w14:paraId="4BB11A2C" w14:textId="54CEB145" w:rsidR="00B50551" w:rsidRDefault="00B50551" w:rsidP="00B50551">
      <w:pPr>
        <w:pStyle w:val="Default"/>
        <w:spacing w:line="360" w:lineRule="auto"/>
        <w:ind w:left="1080"/>
      </w:pPr>
      <w:r>
        <w:t>Station</w:t>
      </w:r>
      <w:r w:rsidR="001173E7">
        <w:t xml:space="preserve"> 31 design is underway and Chief Wirth</w:t>
      </w:r>
      <w:r>
        <w:t xml:space="preserve"> will be meeting wi</w:t>
      </w:r>
      <w:r w:rsidR="00E651DC">
        <w:t>th architects early next week. The District is w</w:t>
      </w:r>
      <w:r>
        <w:t xml:space="preserve">orking with FEMA to split the public meeting space from the fire station and updating contracts. </w:t>
      </w:r>
    </w:p>
    <w:p w14:paraId="23928203" w14:textId="2E4D78DC" w:rsidR="00B50551" w:rsidRDefault="00E651DC" w:rsidP="00B50551">
      <w:pPr>
        <w:pStyle w:val="Default"/>
        <w:spacing w:line="360" w:lineRule="auto"/>
        <w:ind w:left="1080"/>
      </w:pPr>
      <w:r>
        <w:t>The District’s b</w:t>
      </w:r>
      <w:r w:rsidR="00B50551">
        <w:t xml:space="preserve">ackup offer for </w:t>
      </w:r>
      <w:r>
        <w:t xml:space="preserve">the Main Street </w:t>
      </w:r>
      <w:r w:rsidR="00B50551">
        <w:t>property is still pending</w:t>
      </w:r>
      <w:r>
        <w:t xml:space="preserve"> and there will be more information available after </w:t>
      </w:r>
      <w:r w:rsidR="00B50551">
        <w:t>the 1</w:t>
      </w:r>
      <w:r w:rsidR="00B50551" w:rsidRPr="00B50551">
        <w:rPr>
          <w:vertAlign w:val="superscript"/>
        </w:rPr>
        <w:t>st</w:t>
      </w:r>
      <w:r w:rsidR="00B50551">
        <w:t xml:space="preserve"> of the </w:t>
      </w:r>
      <w:r w:rsidR="004575C4">
        <w:t xml:space="preserve">new </w:t>
      </w:r>
      <w:r w:rsidR="00B50551">
        <w:t xml:space="preserve">year. </w:t>
      </w:r>
    </w:p>
    <w:p w14:paraId="74F9E166" w14:textId="7D586432" w:rsidR="006B2403" w:rsidRDefault="006B2403" w:rsidP="006B2403">
      <w:pPr>
        <w:pStyle w:val="Default"/>
        <w:numPr>
          <w:ilvl w:val="1"/>
          <w:numId w:val="6"/>
        </w:numPr>
        <w:spacing w:line="360" w:lineRule="auto"/>
        <w:ind w:left="1080" w:hanging="450"/>
      </w:pPr>
      <w:r>
        <w:t>Imposed Fire District Merger [Information/Discussion]</w:t>
      </w:r>
    </w:p>
    <w:p w14:paraId="4308DC68" w14:textId="3DE6A982" w:rsidR="00B50551" w:rsidRDefault="004575C4" w:rsidP="00B50551">
      <w:pPr>
        <w:pStyle w:val="Default"/>
        <w:spacing w:line="360" w:lineRule="auto"/>
        <w:ind w:left="1080"/>
      </w:pPr>
      <w:r>
        <w:t>The second bill was pulled on</w:t>
      </w:r>
      <w:r w:rsidR="007A69CC">
        <w:t xml:space="preserve"> November 30</w:t>
      </w:r>
      <w:r w:rsidR="007A69CC" w:rsidRPr="007A69CC">
        <w:rPr>
          <w:vertAlign w:val="superscript"/>
        </w:rPr>
        <w:t>th</w:t>
      </w:r>
      <w:r>
        <w:t xml:space="preserve"> after i</w:t>
      </w:r>
      <w:r w:rsidR="007A69CC">
        <w:t>nformation was provided to Rep</w:t>
      </w:r>
      <w:r>
        <w:t>resentative</w:t>
      </w:r>
      <w:r w:rsidR="007A69CC">
        <w:t xml:space="preserve"> Botana </w:t>
      </w:r>
      <w:r>
        <w:t>regarding</w:t>
      </w:r>
      <w:r w:rsidR="007A69CC">
        <w:t xml:space="preserve"> mergers that would make more fiscal sense. </w:t>
      </w:r>
    </w:p>
    <w:p w14:paraId="19E2BE1B" w14:textId="18980C3B" w:rsidR="007A69CC" w:rsidRDefault="004575C4" w:rsidP="00B50551">
      <w:pPr>
        <w:pStyle w:val="Default"/>
        <w:spacing w:line="360" w:lineRule="auto"/>
        <w:ind w:left="1080"/>
      </w:pPr>
      <w:r>
        <w:t xml:space="preserve">A meeting took place in </w:t>
      </w:r>
      <w:r w:rsidR="007A69CC">
        <w:t>Tallahassee</w:t>
      </w:r>
      <w:r>
        <w:t xml:space="preserve"> today, December 13, 2023, that also affected special districts.</w:t>
      </w:r>
    </w:p>
    <w:p w14:paraId="7F0B20A1" w14:textId="0BE9D89E" w:rsidR="006B2403" w:rsidRDefault="006B2403" w:rsidP="006B2403">
      <w:pPr>
        <w:pStyle w:val="Default"/>
        <w:numPr>
          <w:ilvl w:val="1"/>
          <w:numId w:val="6"/>
        </w:numPr>
        <w:spacing w:line="360" w:lineRule="auto"/>
        <w:ind w:left="1080" w:hanging="450"/>
      </w:pPr>
      <w:r>
        <w:t>Approval of 2024 Board of Fire Commissioners Meeting Schedule</w:t>
      </w:r>
    </w:p>
    <w:p w14:paraId="2527EC5C" w14:textId="0B3BC958" w:rsidR="007A69CC" w:rsidRDefault="004575C4" w:rsidP="007A69CC">
      <w:pPr>
        <w:pStyle w:val="Default"/>
        <w:spacing w:line="360" w:lineRule="auto"/>
        <w:ind w:left="1080"/>
      </w:pPr>
      <w:r>
        <w:t xml:space="preserve">No discussion was needed. Commissioner </w:t>
      </w:r>
      <w:r w:rsidR="007A69CC">
        <w:t>Wood</w:t>
      </w:r>
      <w:r>
        <w:t xml:space="preserve"> motioned to approve the schedule</w:t>
      </w:r>
      <w:r w:rsidR="007A69CC">
        <w:t>,</w:t>
      </w:r>
      <w:r>
        <w:t xml:space="preserve"> Commissioner</w:t>
      </w:r>
      <w:r w:rsidR="007A69CC">
        <w:t xml:space="preserve"> Bennett</w:t>
      </w:r>
      <w:r>
        <w:t xml:space="preserve"> seconded that motion and the motion passed </w:t>
      </w:r>
      <w:r w:rsidR="007A69CC">
        <w:t>5-0</w:t>
      </w:r>
      <w:r>
        <w:t>.</w:t>
      </w:r>
    </w:p>
    <w:p w14:paraId="54F7B250" w14:textId="23D5A912" w:rsidR="00ED387C" w:rsidRPr="00ED387C" w:rsidRDefault="00ED387C" w:rsidP="00ED387C">
      <w:pPr>
        <w:pStyle w:val="Default"/>
        <w:numPr>
          <w:ilvl w:val="0"/>
          <w:numId w:val="6"/>
        </w:numPr>
        <w:spacing w:line="360" w:lineRule="auto"/>
        <w:rPr>
          <w:b/>
        </w:rPr>
      </w:pPr>
      <w:r w:rsidRPr="00ED387C">
        <w:rPr>
          <w:b/>
        </w:rPr>
        <w:t>New Business</w:t>
      </w:r>
    </w:p>
    <w:p w14:paraId="0919D560" w14:textId="665B9232" w:rsidR="007A69CC" w:rsidRDefault="007A69CC" w:rsidP="007A69CC">
      <w:pPr>
        <w:pStyle w:val="Default"/>
        <w:spacing w:line="360" w:lineRule="auto"/>
        <w:ind w:left="990" w:hanging="270"/>
      </w:pPr>
      <w:r w:rsidRPr="007A69CC">
        <w:t>A.</w:t>
      </w:r>
      <w:r>
        <w:t xml:space="preserve">   </w:t>
      </w:r>
      <w:r w:rsidR="00B15C3D">
        <w:t>F</w:t>
      </w:r>
      <w:r w:rsidR="006B2403">
        <w:t>MB/Iona McGregor Feasibility Study [Information/Discussion]</w:t>
      </w:r>
    </w:p>
    <w:p w14:paraId="6204745C" w14:textId="6E93F3DA" w:rsidR="007A69CC" w:rsidRDefault="007A69CC" w:rsidP="007A69CC">
      <w:pPr>
        <w:pStyle w:val="Default"/>
        <w:spacing w:line="360" w:lineRule="auto"/>
        <w:ind w:left="990"/>
      </w:pPr>
      <w:r>
        <w:lastRenderedPageBreak/>
        <w:t>When going through Rep Botana’s bill</w:t>
      </w:r>
      <w:r w:rsidR="009A7DB1">
        <w:t xml:space="preserve"> Chief Wirth found</w:t>
      </w:r>
      <w:r>
        <w:t xml:space="preserve"> that it may be more feasible to merge with Iona McGregor. </w:t>
      </w:r>
      <w:r w:rsidR="009A7DB1">
        <w:t>The two districts v</w:t>
      </w:r>
      <w:r>
        <w:t>oluntarily started a study to see if a merger would be beneficial</w:t>
      </w:r>
      <w:r w:rsidR="009A7DB1">
        <w:t xml:space="preserve"> to the taxpayers</w:t>
      </w:r>
      <w:r>
        <w:t xml:space="preserve">. </w:t>
      </w:r>
    </w:p>
    <w:p w14:paraId="55DA941C" w14:textId="654D3911" w:rsidR="003560F5" w:rsidRDefault="009A7DB1" w:rsidP="009A7DB1">
      <w:pPr>
        <w:pStyle w:val="Default"/>
        <w:spacing w:line="360" w:lineRule="auto"/>
        <w:ind w:left="990"/>
      </w:pPr>
      <w:r>
        <w:t xml:space="preserve">Labor representative </w:t>
      </w:r>
      <w:r w:rsidR="007352DA">
        <w:t>Jen Gordon</w:t>
      </w:r>
      <w:r>
        <w:t xml:space="preserve">, island resident Ed Moran and retiree Tom Edge shared their thoughts and made offered brief comments. </w:t>
      </w:r>
    </w:p>
    <w:p w14:paraId="7ECFA45B" w14:textId="5EB98CB8" w:rsidR="003560F5" w:rsidRDefault="009A7DB1" w:rsidP="003560F5">
      <w:pPr>
        <w:pStyle w:val="Default"/>
        <w:spacing w:line="360" w:lineRule="auto"/>
        <w:ind w:left="990"/>
      </w:pPr>
      <w:r>
        <w:t xml:space="preserve">Commissioner </w:t>
      </w:r>
      <w:r w:rsidR="003560F5">
        <w:t>Knickle</w:t>
      </w:r>
      <w:r>
        <w:t xml:space="preserve"> motioned to approve moving forward with the study</w:t>
      </w:r>
      <w:r w:rsidR="003560F5">
        <w:t xml:space="preserve">, </w:t>
      </w:r>
      <w:r>
        <w:t xml:space="preserve">Commissioner </w:t>
      </w:r>
      <w:r w:rsidR="003560F5">
        <w:t xml:space="preserve">Wood </w:t>
      </w:r>
      <w:r>
        <w:t xml:space="preserve">seconded this motion and the motion carried </w:t>
      </w:r>
      <w:r w:rsidR="003560F5">
        <w:t>5-0</w:t>
      </w:r>
      <w:r>
        <w:t>.</w:t>
      </w:r>
    </w:p>
    <w:p w14:paraId="0430C07F" w14:textId="7ADDB543" w:rsidR="009957EF" w:rsidRDefault="006B2403" w:rsidP="003560F5">
      <w:pPr>
        <w:pStyle w:val="Default"/>
        <w:numPr>
          <w:ilvl w:val="0"/>
          <w:numId w:val="22"/>
        </w:numPr>
        <w:spacing w:line="360" w:lineRule="auto"/>
      </w:pPr>
      <w:r>
        <w:t>State Grant for Revenue Re</w:t>
      </w:r>
      <w:r w:rsidR="0059266D">
        <w:t xml:space="preserve">covery and Fire Station Rebuild </w:t>
      </w:r>
      <w:r>
        <w:t>[Information/Discussion/Approval]</w:t>
      </w:r>
    </w:p>
    <w:p w14:paraId="7A4ADDCF" w14:textId="5B2A9BC1" w:rsidR="003560F5" w:rsidRDefault="003560F5" w:rsidP="003560F5">
      <w:pPr>
        <w:pStyle w:val="Default"/>
        <w:spacing w:line="360" w:lineRule="auto"/>
        <w:ind w:left="1049"/>
      </w:pPr>
      <w:r>
        <w:t>Chief Wirth presented information on the</w:t>
      </w:r>
      <w:r w:rsidR="009A7DB1">
        <w:t xml:space="preserve"> state</w:t>
      </w:r>
      <w:r>
        <w:t xml:space="preserve"> grant</w:t>
      </w:r>
      <w:r w:rsidR="009A7DB1">
        <w:t xml:space="preserve">. Attorney Salzmann’s office </w:t>
      </w:r>
      <w:r>
        <w:t xml:space="preserve">reviewed </w:t>
      </w:r>
      <w:r w:rsidR="009A7DB1">
        <w:t>the grant and advised it was ok to move forward. The a</w:t>
      </w:r>
      <w:r>
        <w:t xml:space="preserve">rchitect </w:t>
      </w:r>
      <w:r w:rsidR="009A7DB1">
        <w:t xml:space="preserve">is currently </w:t>
      </w:r>
      <w:r>
        <w:t xml:space="preserve">putting together a timeline for the new station. </w:t>
      </w:r>
    </w:p>
    <w:p w14:paraId="3106AA8C" w14:textId="10C27D3E" w:rsidR="003560F5" w:rsidRPr="00343566" w:rsidRDefault="009A7DB1" w:rsidP="003560F5">
      <w:pPr>
        <w:pStyle w:val="Default"/>
        <w:spacing w:line="360" w:lineRule="auto"/>
        <w:ind w:left="1049"/>
      </w:pPr>
      <w:r>
        <w:t xml:space="preserve">Commissioner </w:t>
      </w:r>
      <w:r w:rsidR="003560F5">
        <w:t>Bennett</w:t>
      </w:r>
      <w:r>
        <w:t xml:space="preserve"> motioned to approve</w:t>
      </w:r>
      <w:r w:rsidR="003560F5">
        <w:t xml:space="preserve">, </w:t>
      </w:r>
      <w:r>
        <w:t xml:space="preserve">Commissioner </w:t>
      </w:r>
      <w:r w:rsidR="00142112">
        <w:t xml:space="preserve">Wood </w:t>
      </w:r>
      <w:r>
        <w:t xml:space="preserve">seconded the motion and the motion carried </w:t>
      </w:r>
      <w:r w:rsidR="00142112">
        <w:t>5-0</w:t>
      </w:r>
      <w:r>
        <w:t>.</w:t>
      </w:r>
    </w:p>
    <w:p w14:paraId="18AE6FA4" w14:textId="78DFABDA" w:rsidR="00301293" w:rsidRDefault="00782D0B" w:rsidP="009957EF">
      <w:pPr>
        <w:pStyle w:val="Default"/>
        <w:numPr>
          <w:ilvl w:val="0"/>
          <w:numId w:val="6"/>
        </w:numPr>
        <w:spacing w:line="360" w:lineRule="auto"/>
      </w:pPr>
      <w:r w:rsidRPr="00782D0B">
        <w:rPr>
          <w:b/>
        </w:rPr>
        <w:t>Fire Chief Remarks</w:t>
      </w:r>
      <w:r w:rsidRPr="00782D0B">
        <w:t xml:space="preserve"> [Information/Discussion]</w:t>
      </w:r>
    </w:p>
    <w:p w14:paraId="37D0D497" w14:textId="78DCC5F9" w:rsidR="00142112" w:rsidRDefault="005E0897" w:rsidP="00142112">
      <w:pPr>
        <w:pStyle w:val="Default"/>
        <w:spacing w:line="360" w:lineRule="auto"/>
        <w:ind w:left="720"/>
      </w:pPr>
      <w:r>
        <w:t>The District recently m</w:t>
      </w:r>
      <w:r w:rsidR="00142112">
        <w:t xml:space="preserve">et with </w:t>
      </w:r>
      <w:r>
        <w:t xml:space="preserve">the </w:t>
      </w:r>
      <w:r w:rsidR="00142112">
        <w:t xml:space="preserve">Town and LCSO for </w:t>
      </w:r>
      <w:r>
        <w:t xml:space="preserve">the upcoming </w:t>
      </w:r>
      <w:r w:rsidR="00142112">
        <w:t>N</w:t>
      </w:r>
      <w:r>
        <w:t xml:space="preserve">ew </w:t>
      </w:r>
      <w:r w:rsidR="00142112">
        <w:t>Y</w:t>
      </w:r>
      <w:r>
        <w:t xml:space="preserve">ear’s </w:t>
      </w:r>
      <w:r w:rsidR="00142112">
        <w:t>E</w:t>
      </w:r>
      <w:r>
        <w:t>ve</w:t>
      </w:r>
      <w:r w:rsidR="00142112">
        <w:t xml:space="preserve"> event. </w:t>
      </w:r>
      <w:r>
        <w:t>Chief Wirth t</w:t>
      </w:r>
      <w:r w:rsidR="00142112">
        <w:t>hanked Commissioner Liszak for her role in the community</w:t>
      </w:r>
      <w:r>
        <w:t xml:space="preserve"> and all she does</w:t>
      </w:r>
      <w:r w:rsidR="00142112">
        <w:t xml:space="preserve">. </w:t>
      </w:r>
      <w:r>
        <w:t>He w</w:t>
      </w:r>
      <w:r w:rsidR="00142112">
        <w:t xml:space="preserve">ished everyone a happy and safe holiday. </w:t>
      </w:r>
    </w:p>
    <w:p w14:paraId="2A8CBC74" w14:textId="0B137698" w:rsidR="00782D0B" w:rsidRPr="00343566" w:rsidRDefault="00782D0B" w:rsidP="00C27D53">
      <w:pPr>
        <w:pStyle w:val="Default"/>
        <w:spacing w:line="360" w:lineRule="auto"/>
        <w:ind w:left="720" w:hanging="450"/>
      </w:pPr>
      <w:r w:rsidRPr="00782D0B">
        <w:t>10.</w:t>
      </w:r>
      <w:r w:rsidRPr="00343566">
        <w:t xml:space="preserve"> </w:t>
      </w:r>
      <w:r w:rsidR="00C27D53" w:rsidRPr="00343566">
        <w:t xml:space="preserve"> </w:t>
      </w:r>
      <w:r w:rsidRPr="00782D0B">
        <w:rPr>
          <w:b/>
        </w:rPr>
        <w:t>Attorney Report</w:t>
      </w:r>
      <w:r w:rsidRPr="00782D0B">
        <w:t xml:space="preserve"> [Information/Discussion]</w:t>
      </w:r>
      <w:r w:rsidRPr="00343566">
        <w:t xml:space="preserve"> </w:t>
      </w:r>
      <w:r w:rsidR="00187D3F">
        <w:t xml:space="preserve">- </w:t>
      </w:r>
      <w:r w:rsidR="00187D3F" w:rsidRPr="00187D3F">
        <w:rPr>
          <w:i/>
        </w:rPr>
        <w:t>none</w:t>
      </w:r>
    </w:p>
    <w:p w14:paraId="05F28186" w14:textId="37B56FA8" w:rsidR="00301293" w:rsidRDefault="00782D0B" w:rsidP="00ED387C">
      <w:pPr>
        <w:pStyle w:val="Default"/>
        <w:spacing w:line="360" w:lineRule="auto"/>
        <w:ind w:left="720" w:hanging="450"/>
      </w:pPr>
      <w:r w:rsidRPr="00782D0B">
        <w:t>11.</w:t>
      </w:r>
      <w:r w:rsidRPr="00343566">
        <w:t xml:space="preserve"> </w:t>
      </w:r>
      <w:r w:rsidR="00C27D53" w:rsidRPr="00343566">
        <w:t xml:space="preserve"> </w:t>
      </w:r>
      <w:r w:rsidRPr="00782D0B">
        <w:rPr>
          <w:b/>
        </w:rPr>
        <w:t>Commissioners Remarks</w:t>
      </w:r>
      <w:r w:rsidRPr="00782D0B">
        <w:t xml:space="preserve"> [Information]</w:t>
      </w:r>
      <w:r w:rsidRPr="00343566">
        <w:t xml:space="preserve"> </w:t>
      </w:r>
    </w:p>
    <w:p w14:paraId="46895872" w14:textId="66FE6705" w:rsidR="00142112" w:rsidRDefault="00142112" w:rsidP="00ED387C">
      <w:pPr>
        <w:pStyle w:val="Default"/>
        <w:spacing w:line="360" w:lineRule="auto"/>
        <w:ind w:left="720" w:hanging="450"/>
      </w:pPr>
      <w:r>
        <w:tab/>
      </w:r>
      <w:r w:rsidR="005E0897">
        <w:t>Commissioner Fleming thanked</w:t>
      </w:r>
      <w:r>
        <w:t xml:space="preserve"> Chief Wirth and staff</w:t>
      </w:r>
      <w:r w:rsidR="005E0897">
        <w:t xml:space="preserve"> for their hard work and w</w:t>
      </w:r>
      <w:r>
        <w:t xml:space="preserve">ished everyone </w:t>
      </w:r>
      <w:r w:rsidR="005E0897">
        <w:t>merry</w:t>
      </w:r>
      <w:r>
        <w:t xml:space="preserve"> Christmas and happy </w:t>
      </w:r>
      <w:r w:rsidR="005E0897">
        <w:t>New Year</w:t>
      </w:r>
      <w:r>
        <w:t xml:space="preserve">. </w:t>
      </w:r>
    </w:p>
    <w:p w14:paraId="66C32125" w14:textId="12B01D20" w:rsidR="00142112" w:rsidRDefault="005E0897" w:rsidP="00142112">
      <w:pPr>
        <w:pStyle w:val="Default"/>
        <w:spacing w:line="360" w:lineRule="auto"/>
        <w:ind w:left="720"/>
      </w:pPr>
      <w:r>
        <w:t xml:space="preserve">Commissioner </w:t>
      </w:r>
      <w:r w:rsidR="00142112">
        <w:t>Knickle thanked Chief Wirth for his hard work and thanked firefighters for all they have done this ye</w:t>
      </w:r>
      <w:r>
        <w:t>ar as it has been challenging. He wished everyone a merry Christmas and a happy New Year.</w:t>
      </w:r>
    </w:p>
    <w:p w14:paraId="26CC423A" w14:textId="5B7EF374" w:rsidR="00142112" w:rsidRDefault="005E0897" w:rsidP="00142112">
      <w:pPr>
        <w:pStyle w:val="Default"/>
        <w:spacing w:line="360" w:lineRule="auto"/>
        <w:ind w:left="720"/>
      </w:pPr>
      <w:r>
        <w:t xml:space="preserve">Commissioner </w:t>
      </w:r>
      <w:r w:rsidR="00142112">
        <w:t xml:space="preserve">Liszak </w:t>
      </w:r>
      <w:r>
        <w:t>r</w:t>
      </w:r>
      <w:r w:rsidR="00142112">
        <w:t xml:space="preserve">eminded everyone </w:t>
      </w:r>
      <w:r>
        <w:t>of the Bayside</w:t>
      </w:r>
      <w:r w:rsidR="00142112">
        <w:t xml:space="preserve"> concert series before N</w:t>
      </w:r>
      <w:r>
        <w:t>ew Year’s Eve. She t</w:t>
      </w:r>
      <w:r w:rsidR="00142112">
        <w:t xml:space="preserve">hanked </w:t>
      </w:r>
      <w:r>
        <w:t>the firefighters and paramedics for their recent response during the women’s festival. She noted that the CVS on island is opening tomorrow (Thursday, December 14</w:t>
      </w:r>
      <w:r w:rsidRPr="005E0897">
        <w:rPr>
          <w:vertAlign w:val="superscript"/>
        </w:rPr>
        <w:t>th</w:t>
      </w:r>
      <w:bookmarkStart w:id="0" w:name="_GoBack"/>
      <w:bookmarkEnd w:id="0"/>
      <w:r>
        <w:t xml:space="preserve">).  Commissioner Liszak closed with thanking the Board </w:t>
      </w:r>
      <w:r w:rsidR="00142112">
        <w:t xml:space="preserve">for </w:t>
      </w:r>
      <w:r>
        <w:t xml:space="preserve">their </w:t>
      </w:r>
      <w:r w:rsidR="00142112">
        <w:t>support and cooperation</w:t>
      </w:r>
      <w:r>
        <w:t xml:space="preserve"> and wished everyone a merry Christmas and a happy New Year. </w:t>
      </w:r>
    </w:p>
    <w:p w14:paraId="7A38EA22" w14:textId="23249F2B" w:rsidR="00142112" w:rsidRDefault="00142112" w:rsidP="00ED387C">
      <w:pPr>
        <w:pStyle w:val="Default"/>
        <w:spacing w:line="360" w:lineRule="auto"/>
        <w:ind w:left="720" w:hanging="450"/>
      </w:pPr>
      <w:r>
        <w:lastRenderedPageBreak/>
        <w:tab/>
      </w:r>
      <w:r w:rsidR="005E0897">
        <w:t xml:space="preserve">Commissioner </w:t>
      </w:r>
      <w:r>
        <w:t xml:space="preserve">Wood </w:t>
      </w:r>
      <w:r w:rsidR="005E0897">
        <w:t xml:space="preserve">remarked that </w:t>
      </w:r>
      <w:r>
        <w:t xml:space="preserve">everyone in room has been affected by the events of this year and 2024 will be a better year. </w:t>
      </w:r>
      <w:r w:rsidR="005E0897">
        <w:t>He t</w:t>
      </w:r>
      <w:r>
        <w:t xml:space="preserve">hanked everyone for their hard work. </w:t>
      </w:r>
    </w:p>
    <w:p w14:paraId="6943DAB4" w14:textId="7268D967" w:rsidR="00142112" w:rsidRDefault="00142112" w:rsidP="00ED387C">
      <w:pPr>
        <w:pStyle w:val="Default"/>
        <w:spacing w:line="360" w:lineRule="auto"/>
        <w:ind w:left="720" w:hanging="450"/>
      </w:pPr>
      <w:r>
        <w:tab/>
      </w:r>
      <w:r w:rsidR="005E0897">
        <w:t xml:space="preserve">Commissioner </w:t>
      </w:r>
      <w:r>
        <w:t xml:space="preserve">Bennett thanked everyone for a great meeting, </w:t>
      </w:r>
      <w:r w:rsidR="005E0897">
        <w:t>and thanked staff and labor for attending, adding that the Board</w:t>
      </w:r>
      <w:r>
        <w:t xml:space="preserve"> and chief will fight to keep this district whole. </w:t>
      </w:r>
      <w:r w:rsidR="005E0897">
        <w:t>He wi</w:t>
      </w:r>
      <w:r>
        <w:t xml:space="preserve">shed everyone happy </w:t>
      </w:r>
      <w:r w:rsidR="004A4B0F">
        <w:t xml:space="preserve">and safe </w:t>
      </w:r>
      <w:r>
        <w:t>holidays</w:t>
      </w:r>
      <w:r w:rsidR="005E0897">
        <w:t>.</w:t>
      </w:r>
    </w:p>
    <w:p w14:paraId="1903F947" w14:textId="04B0BD56" w:rsidR="00851FCC" w:rsidRPr="00343566" w:rsidRDefault="00782D0B" w:rsidP="00343566">
      <w:pPr>
        <w:pStyle w:val="Default"/>
        <w:spacing w:line="360" w:lineRule="auto"/>
        <w:ind w:left="720" w:hanging="450"/>
      </w:pPr>
      <w:r w:rsidRPr="00782D0B">
        <w:t>12.</w:t>
      </w:r>
      <w:r w:rsidRPr="00343566">
        <w:rPr>
          <w:b/>
        </w:rPr>
        <w:t xml:space="preserve">  </w:t>
      </w:r>
      <w:r w:rsidR="008913E1">
        <w:rPr>
          <w:b/>
        </w:rPr>
        <w:t>Adjour</w:t>
      </w:r>
      <w:r w:rsidRPr="00782D0B">
        <w:rPr>
          <w:b/>
        </w:rPr>
        <w:t>nment</w:t>
      </w:r>
      <w:r w:rsidRPr="00782D0B">
        <w:t xml:space="preserve"> </w:t>
      </w:r>
      <w:r w:rsidR="00142112">
        <w:t>6:23pm</w:t>
      </w:r>
    </w:p>
    <w:sectPr w:rsidR="00851FCC" w:rsidRPr="00343566" w:rsidSect="00284A18">
      <w:headerReference w:type="default" r:id="rId11"/>
      <w:footerReference w:type="default" r:id="rId12"/>
      <w:headerReference w:type="first" r:id="rId13"/>
      <w:pgSz w:w="12240" w:h="15840"/>
      <w:pgMar w:top="1440" w:right="135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A6E315" w14:textId="77777777" w:rsidR="005E0897" w:rsidRDefault="005E0897" w:rsidP="008C56F4">
      <w:pPr>
        <w:spacing w:after="0" w:line="240" w:lineRule="auto"/>
      </w:pPr>
      <w:r>
        <w:separator/>
      </w:r>
    </w:p>
  </w:endnote>
  <w:endnote w:type="continuationSeparator" w:id="0">
    <w:p w14:paraId="5F8E0EA5" w14:textId="77777777" w:rsidR="005E0897" w:rsidRDefault="005E0897" w:rsidP="008C56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6C7E44" w14:textId="66B1DBBA" w:rsidR="005E0897" w:rsidRDefault="005E0897" w:rsidP="004A4D09">
    <w:pPr>
      <w:pStyle w:val="Footer"/>
      <w:rPr>
        <w:rFonts w:ascii="Times New Roman" w:hAnsi="Times New Roman" w:cs="Times New Roman"/>
        <w:i/>
        <w:sz w:val="21"/>
        <w:szCs w:val="21"/>
        <w:shd w:val="clear" w:color="auto" w:fill="FAF9F8"/>
      </w:rPr>
    </w:pPr>
    <w:r w:rsidRPr="004A4D09">
      <w:rPr>
        <w:rFonts w:ascii="Times New Roman" w:hAnsi="Times New Roman" w:cs="Times New Roman"/>
        <w:i/>
        <w:noProof/>
        <w:sz w:val="21"/>
        <w:szCs w:val="21"/>
        <w:shd w:val="clear" w:color="auto" w:fill="FAF9F8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160210D" wp14:editId="62066460">
              <wp:simplePos x="0" y="0"/>
              <wp:positionH relativeFrom="page">
                <wp:posOffset>405130</wp:posOffset>
              </wp:positionH>
              <wp:positionV relativeFrom="paragraph">
                <wp:posOffset>76200</wp:posOffset>
              </wp:positionV>
              <wp:extent cx="5669280" cy="704850"/>
              <wp:effectExtent l="0" t="0" r="762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69280" cy="704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6D01F0" w14:textId="39761D2A" w:rsidR="005E0897" w:rsidRPr="004A4D09" w:rsidRDefault="005E0897" w:rsidP="00C40A8E">
                          <w:pPr>
                            <w:spacing w:before="10" w:after="0"/>
                            <w:ind w:left="14"/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</w:pPr>
                          <w:r w:rsidRPr="004A4D09"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>Fort Myers Beach Fire Control District</w:t>
                          </w:r>
                          <w:r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 xml:space="preserve"> -</w:t>
                          </w:r>
                          <w:r w:rsidRPr="004A4D09"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>Board of Fire Commissioners Meeting Minutes</w:t>
                          </w:r>
                        </w:p>
                        <w:p w14:paraId="0FF02F87" w14:textId="75B3DA80" w:rsidR="005E0897" w:rsidRPr="004A4D09" w:rsidRDefault="005E0897" w:rsidP="004A4D09">
                          <w:pPr>
                            <w:spacing w:before="2" w:after="0" w:line="247" w:lineRule="auto"/>
                            <w:ind w:left="14" w:right="-1"/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>December13, 2023</w:t>
                          </w:r>
                        </w:p>
                        <w:p w14:paraId="0C5C11A2" w14:textId="77777777" w:rsidR="005E0897" w:rsidRDefault="005E0897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60210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.9pt;margin-top:6pt;width:446.4pt;height:5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" stroked="f">
              <v:textbox>
                <w:txbxContent>
                  <w:p w14:paraId="2B6D01F0" w14:textId="39761D2A" w:rsidR="00383E1F" w:rsidRPr="004A4D09" w:rsidRDefault="00383E1F" w:rsidP="00C40A8E">
                    <w:pPr>
                      <w:spacing w:before="10" w:after="0"/>
                      <w:ind w:left="14"/>
                      <w:rPr>
                        <w:rFonts w:ascii="Times New Roman" w:hAnsi="Times New Roman" w:cs="Times New Roman"/>
                        <w:i/>
                        <w:sz w:val="24"/>
                      </w:rPr>
                    </w:pPr>
                    <w:r w:rsidRPr="004A4D09">
                      <w:rPr>
                        <w:rFonts w:ascii="Times New Roman" w:hAnsi="Times New Roman" w:cs="Times New Roman"/>
                        <w:i/>
                        <w:sz w:val="24"/>
                      </w:rPr>
                      <w:t>Fort Myers Beach Fire Control District</w:t>
                    </w:r>
                    <w:r>
                      <w:rPr>
                        <w:rFonts w:ascii="Times New Roman" w:hAnsi="Times New Roman" w:cs="Times New Roman"/>
                        <w:i/>
                        <w:sz w:val="24"/>
                      </w:rPr>
                      <w:t xml:space="preserve"> -</w:t>
                    </w:r>
                    <w:r w:rsidRPr="004A4D09">
                      <w:rPr>
                        <w:rFonts w:ascii="Times New Roman" w:hAnsi="Times New Roman" w:cs="Times New Roman"/>
                        <w:i/>
                        <w:sz w:val="24"/>
                      </w:rPr>
                      <w:t>Board of Fire Commissioners Meeting Minutes</w:t>
                    </w:r>
                  </w:p>
                  <w:p w14:paraId="0FF02F87" w14:textId="75B3DA80" w:rsidR="00383E1F" w:rsidRPr="004A4D09" w:rsidRDefault="00383E1F" w:rsidP="004A4D09">
                    <w:pPr>
                      <w:spacing w:before="2" w:after="0" w:line="247" w:lineRule="auto"/>
                      <w:ind w:left="14" w:right="-1"/>
                      <w:rPr>
                        <w:rFonts w:ascii="Times New Roman" w:hAnsi="Times New Roman" w:cs="Times New Roman"/>
                        <w:i/>
                        <w:sz w:val="24"/>
                      </w:rPr>
                    </w:pPr>
                    <w:r>
                      <w:rPr>
                        <w:rFonts w:ascii="Times New Roman" w:hAnsi="Times New Roman" w:cs="Times New Roman"/>
                        <w:i/>
                        <w:sz w:val="24"/>
                      </w:rPr>
                      <w:t>December13, 2023</w:t>
                    </w:r>
                  </w:p>
                  <w:p w14:paraId="0C5C11A2" w14:textId="77777777" w:rsidR="00383E1F" w:rsidRDefault="00383E1F"/>
                </w:txbxContent>
              </v:textbox>
              <w10:wrap type="square" anchorx="page"/>
            </v:shape>
          </w:pict>
        </mc:Fallback>
      </mc:AlternateContent>
    </w:r>
  </w:p>
  <w:p w14:paraId="0334E4A1" w14:textId="686C810C" w:rsidR="005E0897" w:rsidRPr="00311F20" w:rsidRDefault="005E0897" w:rsidP="008C56F4">
    <w:pPr>
      <w:pStyle w:val="Footer"/>
      <w:jc w:val="right"/>
      <w:rPr>
        <w:rFonts w:ascii="Times New Roman" w:hAnsi="Times New Roman" w:cs="Times New Roman"/>
      </w:rPr>
    </w:pPr>
    <w:r w:rsidRPr="00311F20">
      <w:rPr>
        <w:rFonts w:ascii="Times New Roman" w:hAnsi="Times New Roman" w:cs="Times New Roman"/>
      </w:rPr>
      <w:t xml:space="preserve">Page </w:t>
    </w:r>
    <w:r w:rsidRPr="00311F20">
      <w:rPr>
        <w:rFonts w:ascii="Times New Roman" w:hAnsi="Times New Roman" w:cs="Times New Roman"/>
        <w:b/>
        <w:bCs/>
      </w:rPr>
      <w:fldChar w:fldCharType="begin"/>
    </w:r>
    <w:r w:rsidRPr="00311F20">
      <w:rPr>
        <w:rFonts w:ascii="Times New Roman" w:hAnsi="Times New Roman" w:cs="Times New Roman"/>
        <w:b/>
        <w:bCs/>
      </w:rPr>
      <w:instrText xml:space="preserve"> PAGE </w:instrText>
    </w:r>
    <w:r w:rsidRPr="00311F20">
      <w:rPr>
        <w:rFonts w:ascii="Times New Roman" w:hAnsi="Times New Roman" w:cs="Times New Roman"/>
        <w:b/>
        <w:bCs/>
      </w:rPr>
      <w:fldChar w:fldCharType="separate"/>
    </w:r>
    <w:r w:rsidR="00A8233F">
      <w:rPr>
        <w:rFonts w:ascii="Times New Roman" w:hAnsi="Times New Roman" w:cs="Times New Roman"/>
        <w:b/>
        <w:bCs/>
        <w:noProof/>
      </w:rPr>
      <w:t>3</w:t>
    </w:r>
    <w:r w:rsidRPr="00311F20">
      <w:rPr>
        <w:rFonts w:ascii="Times New Roman" w:hAnsi="Times New Roman" w:cs="Times New Roman"/>
        <w:b/>
        <w:bCs/>
      </w:rPr>
      <w:fldChar w:fldCharType="end"/>
    </w:r>
    <w:r w:rsidRPr="00311F20">
      <w:rPr>
        <w:rFonts w:ascii="Times New Roman" w:hAnsi="Times New Roman" w:cs="Times New Roman"/>
      </w:rPr>
      <w:t xml:space="preserve"> of </w:t>
    </w:r>
    <w:r w:rsidRPr="00311F20">
      <w:rPr>
        <w:rFonts w:ascii="Times New Roman" w:hAnsi="Times New Roman" w:cs="Times New Roman"/>
        <w:b/>
        <w:bCs/>
      </w:rPr>
      <w:fldChar w:fldCharType="begin"/>
    </w:r>
    <w:r w:rsidRPr="00311F20">
      <w:rPr>
        <w:rFonts w:ascii="Times New Roman" w:hAnsi="Times New Roman" w:cs="Times New Roman"/>
        <w:b/>
        <w:bCs/>
      </w:rPr>
      <w:instrText xml:space="preserve"> NUMPAGES  </w:instrText>
    </w:r>
    <w:r w:rsidRPr="00311F20">
      <w:rPr>
        <w:rFonts w:ascii="Times New Roman" w:hAnsi="Times New Roman" w:cs="Times New Roman"/>
        <w:b/>
        <w:bCs/>
      </w:rPr>
      <w:fldChar w:fldCharType="separate"/>
    </w:r>
    <w:r w:rsidR="00A8233F">
      <w:rPr>
        <w:rFonts w:ascii="Times New Roman" w:hAnsi="Times New Roman" w:cs="Times New Roman"/>
        <w:b/>
        <w:bCs/>
        <w:noProof/>
      </w:rPr>
      <w:t>4</w:t>
    </w:r>
    <w:r w:rsidRPr="00311F20">
      <w:rPr>
        <w:rFonts w:ascii="Times New Roman" w:hAnsi="Times New Roman" w:cs="Times New Roman"/>
        <w:b/>
        <w:bCs/>
      </w:rPr>
      <w:fldChar w:fldCharType="end"/>
    </w:r>
  </w:p>
  <w:p w14:paraId="1F339383" w14:textId="10DF392B" w:rsidR="005E0897" w:rsidRPr="008C56F4" w:rsidRDefault="005E0897" w:rsidP="008C56F4">
    <w:pPr>
      <w:pStyle w:val="Footer"/>
      <w:rPr>
        <w:rFonts w:ascii="Times New Roman" w:hAnsi="Times New Roman" w:cs="Times New Roman"/>
        <w:i/>
      </w:rPr>
    </w:pPr>
  </w:p>
  <w:p w14:paraId="18AEC3B7" w14:textId="77777777" w:rsidR="005E0897" w:rsidRPr="008C56F4" w:rsidRDefault="005E0897" w:rsidP="008C56F4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60F9B5" w14:textId="77777777" w:rsidR="005E0897" w:rsidRDefault="005E0897" w:rsidP="008C56F4">
      <w:pPr>
        <w:spacing w:after="0" w:line="240" w:lineRule="auto"/>
      </w:pPr>
      <w:r>
        <w:separator/>
      </w:r>
    </w:p>
  </w:footnote>
  <w:footnote w:type="continuationSeparator" w:id="0">
    <w:p w14:paraId="749D7A24" w14:textId="77777777" w:rsidR="005E0897" w:rsidRDefault="005E0897" w:rsidP="008C56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E66995" w14:textId="55357BF4" w:rsidR="005E0897" w:rsidRDefault="005E0897">
    <w:pPr>
      <w:pStyle w:val="Header"/>
    </w:pPr>
  </w:p>
  <w:p w14:paraId="4D9A7D15" w14:textId="77777777" w:rsidR="005E0897" w:rsidRDefault="005E08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E085C" w14:textId="098AB86A" w:rsidR="005E0897" w:rsidRDefault="005E0897" w:rsidP="00042A3A">
    <w:pPr>
      <w:spacing w:after="0" w:line="240" w:lineRule="auto"/>
      <w:ind w:left="-990" w:right="-810"/>
      <w:jc w:val="center"/>
      <w:rPr>
        <w:rFonts w:ascii="Times New Roman" w:hAnsi="Times New Roman" w:cs="Times New Roman"/>
        <w:sz w:val="28"/>
      </w:rPr>
    </w:pPr>
    <w:r w:rsidRPr="002F05CF">
      <w:rPr>
        <w:rFonts w:ascii="Times New Roman" w:hAnsi="Times New Roman" w:cs="Times New Roman"/>
        <w:sz w:val="28"/>
      </w:rPr>
      <w:t xml:space="preserve">Minutes for the Meeting of </w:t>
    </w:r>
  </w:p>
  <w:p w14:paraId="47A364AA" w14:textId="4E451934" w:rsidR="005E0897" w:rsidRPr="002F05CF" w:rsidRDefault="005E0897" w:rsidP="00042A3A">
    <w:pPr>
      <w:spacing w:after="0" w:line="240" w:lineRule="auto"/>
      <w:ind w:left="-990" w:right="-810"/>
      <w:jc w:val="center"/>
      <w:rPr>
        <w:rFonts w:ascii="Times New Roman" w:hAnsi="Times New Roman" w:cs="Times New Roman"/>
        <w:sz w:val="28"/>
      </w:rPr>
    </w:pPr>
    <w:r w:rsidRPr="002F05CF">
      <w:rPr>
        <w:rFonts w:ascii="Times New Roman" w:hAnsi="Times New Roman" w:cs="Times New Roman"/>
        <w:sz w:val="28"/>
      </w:rPr>
      <w:t xml:space="preserve">the Fort Myers </w:t>
    </w:r>
    <w:r>
      <w:rPr>
        <w:rFonts w:ascii="Times New Roman" w:hAnsi="Times New Roman" w:cs="Times New Roman"/>
        <w:sz w:val="28"/>
      </w:rPr>
      <w:t>B</w:t>
    </w:r>
    <w:r w:rsidRPr="002F05CF">
      <w:rPr>
        <w:rFonts w:ascii="Times New Roman" w:hAnsi="Times New Roman" w:cs="Times New Roman"/>
        <w:sz w:val="28"/>
      </w:rPr>
      <w:t>each Fire Control District Board of Commissioners</w:t>
    </w:r>
  </w:p>
  <w:p w14:paraId="4F8068E2" w14:textId="42C7B29E" w:rsidR="005E0897" w:rsidRDefault="005E0897" w:rsidP="00474B38">
    <w:pPr>
      <w:spacing w:after="0" w:line="240" w:lineRule="auto"/>
      <w:jc w:val="center"/>
      <w:rPr>
        <w:rFonts w:ascii="Times New Roman" w:hAnsi="Times New Roman" w:cs="Times New Roman"/>
        <w:szCs w:val="24"/>
      </w:rPr>
    </w:pPr>
    <w:r>
      <w:rPr>
        <w:rFonts w:ascii="Times New Roman" w:hAnsi="Times New Roman" w:cs="Times New Roman"/>
        <w:szCs w:val="24"/>
      </w:rPr>
      <w:t>December 13, 2023 5:15 pm</w:t>
    </w:r>
  </w:p>
  <w:p w14:paraId="44BB9033" w14:textId="47277355" w:rsidR="005E0897" w:rsidRDefault="005E0897" w:rsidP="00474B38">
    <w:pPr>
      <w:spacing w:after="0" w:line="240" w:lineRule="auto"/>
      <w:jc w:val="center"/>
      <w:rPr>
        <w:rFonts w:ascii="Times New Roman" w:hAnsi="Times New Roman" w:cs="Times New Roman"/>
        <w:szCs w:val="24"/>
      </w:rPr>
    </w:pPr>
    <w:r>
      <w:rPr>
        <w:rFonts w:ascii="Times New Roman" w:hAnsi="Times New Roman" w:cs="Times New Roman"/>
        <w:szCs w:val="24"/>
      </w:rPr>
      <w:t>Diamondhead Beach Resort</w:t>
    </w:r>
  </w:p>
  <w:p w14:paraId="703F7B63" w14:textId="04C4F998" w:rsidR="005E0897" w:rsidRDefault="005E0897" w:rsidP="00ED387C">
    <w:pPr>
      <w:spacing w:after="0" w:line="240" w:lineRule="auto"/>
      <w:jc w:val="center"/>
    </w:pPr>
    <w:r>
      <w:rPr>
        <w:rFonts w:ascii="Times New Roman" w:hAnsi="Times New Roman" w:cs="Times New Roman"/>
        <w:szCs w:val="24"/>
      </w:rPr>
      <w:t>2000 Estero Bouleva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D6B0C"/>
    <w:multiLevelType w:val="hybridMultilevel"/>
    <w:tmpl w:val="06A67DF4"/>
    <w:lvl w:ilvl="0" w:tplc="0CE650C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890430"/>
    <w:multiLevelType w:val="hybridMultilevel"/>
    <w:tmpl w:val="6064744E"/>
    <w:lvl w:ilvl="0" w:tplc="38C66450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BD3F1B"/>
    <w:multiLevelType w:val="hybridMultilevel"/>
    <w:tmpl w:val="FF061FA6"/>
    <w:lvl w:ilvl="0" w:tplc="0409000F">
      <w:start w:val="1"/>
      <w:numFmt w:val="decimal"/>
      <w:lvlText w:val="%1."/>
      <w:lvlJc w:val="left"/>
      <w:pPr>
        <w:ind w:left="689" w:hanging="452"/>
        <w:jc w:val="right"/>
      </w:pPr>
      <w:rPr>
        <w:rFonts w:hint="default"/>
        <w:spacing w:val="-3"/>
        <w:w w:val="99"/>
        <w:sz w:val="24"/>
        <w:szCs w:val="24"/>
      </w:rPr>
    </w:lvl>
    <w:lvl w:ilvl="1" w:tplc="8B20DE18">
      <w:start w:val="1"/>
      <w:numFmt w:val="upperLetter"/>
      <w:lvlText w:val="%2."/>
      <w:lvlJc w:val="left"/>
      <w:pPr>
        <w:ind w:left="1049" w:hanging="360"/>
      </w:pPr>
      <w:rPr>
        <w:rFonts w:ascii="Times New Roman" w:eastAsia="Times New Roman" w:hAnsi="Times New Roman" w:cs="Times New Roman" w:hint="default"/>
        <w:i w:val="0"/>
        <w:spacing w:val="-1"/>
        <w:w w:val="99"/>
        <w:sz w:val="24"/>
        <w:szCs w:val="24"/>
      </w:rPr>
    </w:lvl>
    <w:lvl w:ilvl="2" w:tplc="E1504EFA">
      <w:numFmt w:val="bullet"/>
      <w:lvlText w:val="•"/>
      <w:lvlJc w:val="left"/>
      <w:pPr>
        <w:ind w:left="1873" w:hanging="360"/>
      </w:pPr>
      <w:rPr>
        <w:rFonts w:hint="default"/>
      </w:rPr>
    </w:lvl>
    <w:lvl w:ilvl="3" w:tplc="0CCEB0D0">
      <w:start w:val="1"/>
      <w:numFmt w:val="decimal"/>
      <w:lvlText w:val="%4."/>
      <w:lvlJc w:val="left"/>
      <w:pPr>
        <w:ind w:left="2706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4" w:tplc="361EA228">
      <w:numFmt w:val="bullet"/>
      <w:lvlText w:val="•"/>
      <w:lvlJc w:val="left"/>
      <w:pPr>
        <w:ind w:left="3539" w:hanging="360"/>
      </w:pPr>
      <w:rPr>
        <w:rFonts w:hint="default"/>
      </w:rPr>
    </w:lvl>
    <w:lvl w:ilvl="5" w:tplc="6D0281E0">
      <w:numFmt w:val="bullet"/>
      <w:lvlText w:val="•"/>
      <w:lvlJc w:val="left"/>
      <w:pPr>
        <w:ind w:left="4372" w:hanging="360"/>
      </w:pPr>
      <w:rPr>
        <w:rFonts w:hint="default"/>
      </w:rPr>
    </w:lvl>
    <w:lvl w:ilvl="6" w:tplc="F48C33C4">
      <w:numFmt w:val="bullet"/>
      <w:lvlText w:val="•"/>
      <w:lvlJc w:val="left"/>
      <w:pPr>
        <w:ind w:left="5205" w:hanging="360"/>
      </w:pPr>
      <w:rPr>
        <w:rFonts w:hint="default"/>
      </w:rPr>
    </w:lvl>
    <w:lvl w:ilvl="7" w:tplc="2FCE4286">
      <w:numFmt w:val="bullet"/>
      <w:lvlText w:val="•"/>
      <w:lvlJc w:val="left"/>
      <w:pPr>
        <w:ind w:left="6038" w:hanging="360"/>
      </w:pPr>
      <w:rPr>
        <w:rFonts w:hint="default"/>
      </w:rPr>
    </w:lvl>
    <w:lvl w:ilvl="8" w:tplc="8C2862BA">
      <w:numFmt w:val="bullet"/>
      <w:lvlText w:val="•"/>
      <w:lvlJc w:val="left"/>
      <w:pPr>
        <w:ind w:left="6871" w:hanging="360"/>
      </w:pPr>
      <w:rPr>
        <w:rFonts w:hint="default"/>
      </w:rPr>
    </w:lvl>
  </w:abstractNum>
  <w:abstractNum w:abstractNumId="3" w15:restartNumberingAfterBreak="0">
    <w:nsid w:val="1482775B"/>
    <w:multiLevelType w:val="multilevel"/>
    <w:tmpl w:val="D978820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18F6F5E"/>
    <w:multiLevelType w:val="hybridMultilevel"/>
    <w:tmpl w:val="4A701EB0"/>
    <w:lvl w:ilvl="0" w:tplc="BC78E55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B7A6E9F"/>
    <w:multiLevelType w:val="hybridMultilevel"/>
    <w:tmpl w:val="2676D04A"/>
    <w:lvl w:ilvl="0" w:tplc="ADD2E3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1853448"/>
    <w:multiLevelType w:val="hybridMultilevel"/>
    <w:tmpl w:val="74C8A08C"/>
    <w:lvl w:ilvl="0" w:tplc="90382D2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5BB1D70"/>
    <w:multiLevelType w:val="hybridMultilevel"/>
    <w:tmpl w:val="E014F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D15D0F"/>
    <w:multiLevelType w:val="hybridMultilevel"/>
    <w:tmpl w:val="D102D36A"/>
    <w:lvl w:ilvl="0" w:tplc="C22489BE">
      <w:start w:val="2"/>
      <w:numFmt w:val="upperLetter"/>
      <w:lvlText w:val="%1."/>
      <w:lvlJc w:val="left"/>
      <w:pPr>
        <w:ind w:left="10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69" w:hanging="360"/>
      </w:pPr>
    </w:lvl>
    <w:lvl w:ilvl="2" w:tplc="0409001B" w:tentative="1">
      <w:start w:val="1"/>
      <w:numFmt w:val="lowerRoman"/>
      <w:lvlText w:val="%3."/>
      <w:lvlJc w:val="right"/>
      <w:pPr>
        <w:ind w:left="2489" w:hanging="180"/>
      </w:pPr>
    </w:lvl>
    <w:lvl w:ilvl="3" w:tplc="0409000F" w:tentative="1">
      <w:start w:val="1"/>
      <w:numFmt w:val="decimal"/>
      <w:lvlText w:val="%4."/>
      <w:lvlJc w:val="left"/>
      <w:pPr>
        <w:ind w:left="3209" w:hanging="360"/>
      </w:pPr>
    </w:lvl>
    <w:lvl w:ilvl="4" w:tplc="04090019" w:tentative="1">
      <w:start w:val="1"/>
      <w:numFmt w:val="lowerLetter"/>
      <w:lvlText w:val="%5."/>
      <w:lvlJc w:val="left"/>
      <w:pPr>
        <w:ind w:left="3929" w:hanging="360"/>
      </w:pPr>
    </w:lvl>
    <w:lvl w:ilvl="5" w:tplc="0409001B" w:tentative="1">
      <w:start w:val="1"/>
      <w:numFmt w:val="lowerRoman"/>
      <w:lvlText w:val="%6."/>
      <w:lvlJc w:val="right"/>
      <w:pPr>
        <w:ind w:left="4649" w:hanging="180"/>
      </w:pPr>
    </w:lvl>
    <w:lvl w:ilvl="6" w:tplc="0409000F" w:tentative="1">
      <w:start w:val="1"/>
      <w:numFmt w:val="decimal"/>
      <w:lvlText w:val="%7."/>
      <w:lvlJc w:val="left"/>
      <w:pPr>
        <w:ind w:left="5369" w:hanging="360"/>
      </w:pPr>
    </w:lvl>
    <w:lvl w:ilvl="7" w:tplc="04090019" w:tentative="1">
      <w:start w:val="1"/>
      <w:numFmt w:val="lowerLetter"/>
      <w:lvlText w:val="%8."/>
      <w:lvlJc w:val="left"/>
      <w:pPr>
        <w:ind w:left="6089" w:hanging="360"/>
      </w:pPr>
    </w:lvl>
    <w:lvl w:ilvl="8" w:tplc="0409001B" w:tentative="1">
      <w:start w:val="1"/>
      <w:numFmt w:val="lowerRoman"/>
      <w:lvlText w:val="%9."/>
      <w:lvlJc w:val="right"/>
      <w:pPr>
        <w:ind w:left="6809" w:hanging="180"/>
      </w:pPr>
    </w:lvl>
  </w:abstractNum>
  <w:abstractNum w:abstractNumId="9" w15:restartNumberingAfterBreak="0">
    <w:nsid w:val="6D5C355B"/>
    <w:multiLevelType w:val="hybridMultilevel"/>
    <w:tmpl w:val="5CF0BF5A"/>
    <w:lvl w:ilvl="0" w:tplc="721034F2">
      <w:start w:val="1"/>
      <w:numFmt w:val="upperLetter"/>
      <w:lvlText w:val="%1."/>
      <w:lvlJc w:val="left"/>
      <w:pPr>
        <w:ind w:left="144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3DE6650"/>
    <w:multiLevelType w:val="hybridMultilevel"/>
    <w:tmpl w:val="4B962D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782C3BC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5C7AB5"/>
    <w:multiLevelType w:val="hybridMultilevel"/>
    <w:tmpl w:val="BE08C0D8"/>
    <w:lvl w:ilvl="0" w:tplc="4EF22B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9157BC9"/>
    <w:multiLevelType w:val="hybridMultilevel"/>
    <w:tmpl w:val="20A85026"/>
    <w:lvl w:ilvl="0" w:tplc="0CE650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7804AA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EastAsia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"/>
  </w:num>
  <w:num w:numId="8">
    <w:abstractNumId w:val="6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2"/>
  </w:num>
  <w:num w:numId="20">
    <w:abstractNumId w:val="9"/>
  </w:num>
  <w:num w:numId="21">
    <w:abstractNumId w:val="0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s7Q0MTIysTAzNzVX0lEKTi0uzszPAykwrAUA/KvFEywAAAA="/>
  </w:docVars>
  <w:rsids>
    <w:rsidRoot w:val="008C56F4"/>
    <w:rsid w:val="0000074B"/>
    <w:rsid w:val="00001FD8"/>
    <w:rsid w:val="000021E2"/>
    <w:rsid w:val="00006B63"/>
    <w:rsid w:val="0001046B"/>
    <w:rsid w:val="000138D0"/>
    <w:rsid w:val="00013F8E"/>
    <w:rsid w:val="00027422"/>
    <w:rsid w:val="00042A3A"/>
    <w:rsid w:val="0004329C"/>
    <w:rsid w:val="00044BF5"/>
    <w:rsid w:val="0007407C"/>
    <w:rsid w:val="00075E78"/>
    <w:rsid w:val="00081D6E"/>
    <w:rsid w:val="00092E9C"/>
    <w:rsid w:val="000A5D3A"/>
    <w:rsid w:val="000B11EA"/>
    <w:rsid w:val="000B5E9F"/>
    <w:rsid w:val="000C05DE"/>
    <w:rsid w:val="000C1B5B"/>
    <w:rsid w:val="000C3295"/>
    <w:rsid w:val="000C5638"/>
    <w:rsid w:val="000D7DF6"/>
    <w:rsid w:val="000E305E"/>
    <w:rsid w:val="000E52E5"/>
    <w:rsid w:val="000F007C"/>
    <w:rsid w:val="00106F4B"/>
    <w:rsid w:val="00113845"/>
    <w:rsid w:val="001173E7"/>
    <w:rsid w:val="00134E7D"/>
    <w:rsid w:val="00142112"/>
    <w:rsid w:val="00143B62"/>
    <w:rsid w:val="00143C3A"/>
    <w:rsid w:val="00151D11"/>
    <w:rsid w:val="00164A73"/>
    <w:rsid w:val="00164EF1"/>
    <w:rsid w:val="00181361"/>
    <w:rsid w:val="00182376"/>
    <w:rsid w:val="001846DB"/>
    <w:rsid w:val="00187D3F"/>
    <w:rsid w:val="001944F2"/>
    <w:rsid w:val="00196DEE"/>
    <w:rsid w:val="00197F3C"/>
    <w:rsid w:val="001A246C"/>
    <w:rsid w:val="001A44EE"/>
    <w:rsid w:val="001A5A70"/>
    <w:rsid w:val="001A7108"/>
    <w:rsid w:val="001A7368"/>
    <w:rsid w:val="001B4DCA"/>
    <w:rsid w:val="001C5982"/>
    <w:rsid w:val="001C70DB"/>
    <w:rsid w:val="001D3728"/>
    <w:rsid w:val="001E169C"/>
    <w:rsid w:val="001E5710"/>
    <w:rsid w:val="001E61ED"/>
    <w:rsid w:val="001E68F4"/>
    <w:rsid w:val="00207FC6"/>
    <w:rsid w:val="0021745B"/>
    <w:rsid w:val="00232CDC"/>
    <w:rsid w:val="0023519B"/>
    <w:rsid w:val="002472E8"/>
    <w:rsid w:val="00251439"/>
    <w:rsid w:val="00253D28"/>
    <w:rsid w:val="00262B4B"/>
    <w:rsid w:val="0026706D"/>
    <w:rsid w:val="0027262C"/>
    <w:rsid w:val="00274944"/>
    <w:rsid w:val="00275889"/>
    <w:rsid w:val="00283169"/>
    <w:rsid w:val="00284A18"/>
    <w:rsid w:val="0029242F"/>
    <w:rsid w:val="00292D78"/>
    <w:rsid w:val="002B76CF"/>
    <w:rsid w:val="002C1FD9"/>
    <w:rsid w:val="002C5EEF"/>
    <w:rsid w:val="002D3629"/>
    <w:rsid w:val="002D6B85"/>
    <w:rsid w:val="002E2587"/>
    <w:rsid w:val="002E2EDB"/>
    <w:rsid w:val="002E68F6"/>
    <w:rsid w:val="002F05CF"/>
    <w:rsid w:val="002F5ED5"/>
    <w:rsid w:val="00301293"/>
    <w:rsid w:val="003060EA"/>
    <w:rsid w:val="0030725D"/>
    <w:rsid w:val="00310AD4"/>
    <w:rsid w:val="00311F20"/>
    <w:rsid w:val="0031474F"/>
    <w:rsid w:val="00315E4C"/>
    <w:rsid w:val="0032167B"/>
    <w:rsid w:val="003278B1"/>
    <w:rsid w:val="00335658"/>
    <w:rsid w:val="00343566"/>
    <w:rsid w:val="00343E1A"/>
    <w:rsid w:val="00344575"/>
    <w:rsid w:val="003560F5"/>
    <w:rsid w:val="00372AE9"/>
    <w:rsid w:val="0037793C"/>
    <w:rsid w:val="00383E1F"/>
    <w:rsid w:val="00383F2F"/>
    <w:rsid w:val="00387214"/>
    <w:rsid w:val="0039515E"/>
    <w:rsid w:val="003A012D"/>
    <w:rsid w:val="003B2E8E"/>
    <w:rsid w:val="003B64C9"/>
    <w:rsid w:val="003C077A"/>
    <w:rsid w:val="003C4842"/>
    <w:rsid w:val="003D08A3"/>
    <w:rsid w:val="003E4E45"/>
    <w:rsid w:val="003F115F"/>
    <w:rsid w:val="003F6503"/>
    <w:rsid w:val="0040272D"/>
    <w:rsid w:val="004042CB"/>
    <w:rsid w:val="0041305A"/>
    <w:rsid w:val="00414C0B"/>
    <w:rsid w:val="00416D5A"/>
    <w:rsid w:val="0041704C"/>
    <w:rsid w:val="004246F0"/>
    <w:rsid w:val="00424A25"/>
    <w:rsid w:val="00432167"/>
    <w:rsid w:val="004575C4"/>
    <w:rsid w:val="004678A2"/>
    <w:rsid w:val="004711CA"/>
    <w:rsid w:val="00474B38"/>
    <w:rsid w:val="004760D7"/>
    <w:rsid w:val="00476560"/>
    <w:rsid w:val="00477CFA"/>
    <w:rsid w:val="004938E0"/>
    <w:rsid w:val="004A4B0F"/>
    <w:rsid w:val="004A4D09"/>
    <w:rsid w:val="004A5763"/>
    <w:rsid w:val="004A64DD"/>
    <w:rsid w:val="004B1721"/>
    <w:rsid w:val="004B5A1A"/>
    <w:rsid w:val="004B5B96"/>
    <w:rsid w:val="004C04D2"/>
    <w:rsid w:val="004C20FE"/>
    <w:rsid w:val="004C7B67"/>
    <w:rsid w:val="004D0CD7"/>
    <w:rsid w:val="004F4022"/>
    <w:rsid w:val="00501071"/>
    <w:rsid w:val="00503116"/>
    <w:rsid w:val="00513FCE"/>
    <w:rsid w:val="00526FF5"/>
    <w:rsid w:val="005277DB"/>
    <w:rsid w:val="00535235"/>
    <w:rsid w:val="00541AC0"/>
    <w:rsid w:val="00563D96"/>
    <w:rsid w:val="00573DB9"/>
    <w:rsid w:val="005759EC"/>
    <w:rsid w:val="0059266D"/>
    <w:rsid w:val="005B2CCD"/>
    <w:rsid w:val="005B4608"/>
    <w:rsid w:val="005B5009"/>
    <w:rsid w:val="005C28B8"/>
    <w:rsid w:val="005C3915"/>
    <w:rsid w:val="005D1D55"/>
    <w:rsid w:val="005D4E57"/>
    <w:rsid w:val="005D718C"/>
    <w:rsid w:val="005E0897"/>
    <w:rsid w:val="005E64C4"/>
    <w:rsid w:val="005E7A30"/>
    <w:rsid w:val="005F1AD5"/>
    <w:rsid w:val="005F4450"/>
    <w:rsid w:val="005F6214"/>
    <w:rsid w:val="005F763C"/>
    <w:rsid w:val="00600118"/>
    <w:rsid w:val="006057C3"/>
    <w:rsid w:val="00607B1F"/>
    <w:rsid w:val="006112C4"/>
    <w:rsid w:val="00626DE4"/>
    <w:rsid w:val="00634909"/>
    <w:rsid w:val="00651C42"/>
    <w:rsid w:val="00652330"/>
    <w:rsid w:val="00660881"/>
    <w:rsid w:val="00662315"/>
    <w:rsid w:val="00664DE1"/>
    <w:rsid w:val="00684990"/>
    <w:rsid w:val="00687526"/>
    <w:rsid w:val="0069119B"/>
    <w:rsid w:val="0069322C"/>
    <w:rsid w:val="00697586"/>
    <w:rsid w:val="006A14D4"/>
    <w:rsid w:val="006A1E48"/>
    <w:rsid w:val="006A79D5"/>
    <w:rsid w:val="006B0E00"/>
    <w:rsid w:val="006B2403"/>
    <w:rsid w:val="006C1B3D"/>
    <w:rsid w:val="006D49D4"/>
    <w:rsid w:val="006F1664"/>
    <w:rsid w:val="006F3222"/>
    <w:rsid w:val="006F4CC3"/>
    <w:rsid w:val="0070122D"/>
    <w:rsid w:val="007049B7"/>
    <w:rsid w:val="00705918"/>
    <w:rsid w:val="007061E1"/>
    <w:rsid w:val="007121FE"/>
    <w:rsid w:val="00713AA5"/>
    <w:rsid w:val="00715049"/>
    <w:rsid w:val="00724B65"/>
    <w:rsid w:val="00725CA7"/>
    <w:rsid w:val="007273E3"/>
    <w:rsid w:val="007352DA"/>
    <w:rsid w:val="007408C9"/>
    <w:rsid w:val="007429B3"/>
    <w:rsid w:val="00762C46"/>
    <w:rsid w:val="007748DC"/>
    <w:rsid w:val="007775D1"/>
    <w:rsid w:val="00782D0B"/>
    <w:rsid w:val="00795CAE"/>
    <w:rsid w:val="007A69CC"/>
    <w:rsid w:val="007B490B"/>
    <w:rsid w:val="007B6CEF"/>
    <w:rsid w:val="007B6F6E"/>
    <w:rsid w:val="007C41EC"/>
    <w:rsid w:val="007C54A7"/>
    <w:rsid w:val="007C5E49"/>
    <w:rsid w:val="007D08DC"/>
    <w:rsid w:val="007D2258"/>
    <w:rsid w:val="007D41B5"/>
    <w:rsid w:val="007D4E66"/>
    <w:rsid w:val="007E0979"/>
    <w:rsid w:val="00801EB6"/>
    <w:rsid w:val="008069DB"/>
    <w:rsid w:val="00810FC2"/>
    <w:rsid w:val="008162F1"/>
    <w:rsid w:val="00821EF3"/>
    <w:rsid w:val="00832880"/>
    <w:rsid w:val="00850328"/>
    <w:rsid w:val="00850C45"/>
    <w:rsid w:val="0085198C"/>
    <w:rsid w:val="00851FCC"/>
    <w:rsid w:val="008752DD"/>
    <w:rsid w:val="0087764E"/>
    <w:rsid w:val="008804A2"/>
    <w:rsid w:val="00880F41"/>
    <w:rsid w:val="00887895"/>
    <w:rsid w:val="008913E1"/>
    <w:rsid w:val="008A4C6D"/>
    <w:rsid w:val="008C4954"/>
    <w:rsid w:val="008C56F4"/>
    <w:rsid w:val="008C7938"/>
    <w:rsid w:val="008D5FEB"/>
    <w:rsid w:val="008E1E13"/>
    <w:rsid w:val="008E5379"/>
    <w:rsid w:val="008F3E6F"/>
    <w:rsid w:val="00917D7A"/>
    <w:rsid w:val="009510B7"/>
    <w:rsid w:val="00966197"/>
    <w:rsid w:val="009673B9"/>
    <w:rsid w:val="00976027"/>
    <w:rsid w:val="00980FF5"/>
    <w:rsid w:val="00985AF3"/>
    <w:rsid w:val="00985DB2"/>
    <w:rsid w:val="0098766B"/>
    <w:rsid w:val="00992A03"/>
    <w:rsid w:val="0099405B"/>
    <w:rsid w:val="009957EF"/>
    <w:rsid w:val="009A01EC"/>
    <w:rsid w:val="009A3AD5"/>
    <w:rsid w:val="009A5201"/>
    <w:rsid w:val="009A7C2C"/>
    <w:rsid w:val="009A7DB1"/>
    <w:rsid w:val="009B1373"/>
    <w:rsid w:val="009B5886"/>
    <w:rsid w:val="009C0ACA"/>
    <w:rsid w:val="009C1F26"/>
    <w:rsid w:val="009C281B"/>
    <w:rsid w:val="009C5484"/>
    <w:rsid w:val="009C5C99"/>
    <w:rsid w:val="009C61BD"/>
    <w:rsid w:val="009D677D"/>
    <w:rsid w:val="009E1ADE"/>
    <w:rsid w:val="009E39F1"/>
    <w:rsid w:val="009F0640"/>
    <w:rsid w:val="009F47BB"/>
    <w:rsid w:val="009F7159"/>
    <w:rsid w:val="00A00FDF"/>
    <w:rsid w:val="00A04E1C"/>
    <w:rsid w:val="00A0566D"/>
    <w:rsid w:val="00A114AF"/>
    <w:rsid w:val="00A11BA5"/>
    <w:rsid w:val="00A21B59"/>
    <w:rsid w:val="00A234D3"/>
    <w:rsid w:val="00A274FA"/>
    <w:rsid w:val="00A35DE3"/>
    <w:rsid w:val="00A4091A"/>
    <w:rsid w:val="00A40CCB"/>
    <w:rsid w:val="00A47C67"/>
    <w:rsid w:val="00A5201D"/>
    <w:rsid w:val="00A76794"/>
    <w:rsid w:val="00A76837"/>
    <w:rsid w:val="00A8233F"/>
    <w:rsid w:val="00A8690D"/>
    <w:rsid w:val="00AA6856"/>
    <w:rsid w:val="00AA6E4A"/>
    <w:rsid w:val="00AC32CB"/>
    <w:rsid w:val="00AC7F2E"/>
    <w:rsid w:val="00AE3252"/>
    <w:rsid w:val="00AE7098"/>
    <w:rsid w:val="00AF3FFA"/>
    <w:rsid w:val="00B15C3D"/>
    <w:rsid w:val="00B20352"/>
    <w:rsid w:val="00B21A93"/>
    <w:rsid w:val="00B40A35"/>
    <w:rsid w:val="00B50551"/>
    <w:rsid w:val="00B50830"/>
    <w:rsid w:val="00B51E47"/>
    <w:rsid w:val="00B67E50"/>
    <w:rsid w:val="00B72CD9"/>
    <w:rsid w:val="00B75508"/>
    <w:rsid w:val="00B76F31"/>
    <w:rsid w:val="00B90582"/>
    <w:rsid w:val="00B92806"/>
    <w:rsid w:val="00B94D8C"/>
    <w:rsid w:val="00BC1EF2"/>
    <w:rsid w:val="00BF6EFF"/>
    <w:rsid w:val="00C06AB4"/>
    <w:rsid w:val="00C10EF2"/>
    <w:rsid w:val="00C13235"/>
    <w:rsid w:val="00C138CB"/>
    <w:rsid w:val="00C15C34"/>
    <w:rsid w:val="00C27D53"/>
    <w:rsid w:val="00C3371D"/>
    <w:rsid w:val="00C36515"/>
    <w:rsid w:val="00C40A8E"/>
    <w:rsid w:val="00C85828"/>
    <w:rsid w:val="00C922B5"/>
    <w:rsid w:val="00CA01AF"/>
    <w:rsid w:val="00CB313E"/>
    <w:rsid w:val="00CC1CC7"/>
    <w:rsid w:val="00CE2160"/>
    <w:rsid w:val="00CE3B29"/>
    <w:rsid w:val="00CE737A"/>
    <w:rsid w:val="00CF08B1"/>
    <w:rsid w:val="00D00968"/>
    <w:rsid w:val="00D24E94"/>
    <w:rsid w:val="00D34D2E"/>
    <w:rsid w:val="00D37E88"/>
    <w:rsid w:val="00D42AFD"/>
    <w:rsid w:val="00D55018"/>
    <w:rsid w:val="00D61F92"/>
    <w:rsid w:val="00D623D1"/>
    <w:rsid w:val="00D750F4"/>
    <w:rsid w:val="00D80E21"/>
    <w:rsid w:val="00D96FE4"/>
    <w:rsid w:val="00DB3E2B"/>
    <w:rsid w:val="00DB55CD"/>
    <w:rsid w:val="00DC2890"/>
    <w:rsid w:val="00DD324A"/>
    <w:rsid w:val="00DD61DF"/>
    <w:rsid w:val="00E035C4"/>
    <w:rsid w:val="00E10531"/>
    <w:rsid w:val="00E20C39"/>
    <w:rsid w:val="00E219CE"/>
    <w:rsid w:val="00E27FE7"/>
    <w:rsid w:val="00E359C7"/>
    <w:rsid w:val="00E47112"/>
    <w:rsid w:val="00E53527"/>
    <w:rsid w:val="00E638AB"/>
    <w:rsid w:val="00E651DC"/>
    <w:rsid w:val="00E8483A"/>
    <w:rsid w:val="00E96903"/>
    <w:rsid w:val="00EA242C"/>
    <w:rsid w:val="00EA56E8"/>
    <w:rsid w:val="00EA6FEF"/>
    <w:rsid w:val="00EB12B4"/>
    <w:rsid w:val="00ED387C"/>
    <w:rsid w:val="00EE4A56"/>
    <w:rsid w:val="00F108DA"/>
    <w:rsid w:val="00F1232B"/>
    <w:rsid w:val="00F14B76"/>
    <w:rsid w:val="00F2068E"/>
    <w:rsid w:val="00F229B1"/>
    <w:rsid w:val="00F233C0"/>
    <w:rsid w:val="00F31AFC"/>
    <w:rsid w:val="00F368CF"/>
    <w:rsid w:val="00F5429A"/>
    <w:rsid w:val="00F56440"/>
    <w:rsid w:val="00F57DA9"/>
    <w:rsid w:val="00F6442F"/>
    <w:rsid w:val="00F66990"/>
    <w:rsid w:val="00F72F0E"/>
    <w:rsid w:val="00F77F0C"/>
    <w:rsid w:val="00F83D0E"/>
    <w:rsid w:val="00F917DA"/>
    <w:rsid w:val="00FA16CE"/>
    <w:rsid w:val="00FA37C1"/>
    <w:rsid w:val="00FF0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5B9E92C8"/>
  <w15:chartTrackingRefBased/>
  <w15:docId w15:val="{E2884257-9213-45ED-AA3C-B5A798AA3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0881"/>
  </w:style>
  <w:style w:type="paragraph" w:styleId="Heading1">
    <w:name w:val="heading 1"/>
    <w:basedOn w:val="Normal"/>
    <w:next w:val="Normal"/>
    <w:link w:val="Heading1Char"/>
    <w:uiPriority w:val="9"/>
    <w:qFormat/>
    <w:rsid w:val="00660881"/>
    <w:pPr>
      <w:keepNext/>
      <w:keepLines/>
      <w:numPr>
        <w:numId w:val="18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0881"/>
    <w:pPr>
      <w:keepNext/>
      <w:keepLines/>
      <w:numPr>
        <w:ilvl w:val="1"/>
        <w:numId w:val="18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0881"/>
    <w:pPr>
      <w:keepNext/>
      <w:keepLines/>
      <w:numPr>
        <w:ilvl w:val="2"/>
        <w:numId w:val="1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0881"/>
    <w:pPr>
      <w:keepNext/>
      <w:keepLines/>
      <w:numPr>
        <w:ilvl w:val="3"/>
        <w:numId w:val="18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0881"/>
    <w:pPr>
      <w:keepNext/>
      <w:keepLines/>
      <w:numPr>
        <w:ilvl w:val="4"/>
        <w:numId w:val="18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0881"/>
    <w:pPr>
      <w:keepNext/>
      <w:keepLines/>
      <w:numPr>
        <w:ilvl w:val="5"/>
        <w:numId w:val="1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0881"/>
    <w:pPr>
      <w:keepNext/>
      <w:keepLines/>
      <w:numPr>
        <w:ilvl w:val="6"/>
        <w:numId w:val="1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0881"/>
    <w:pPr>
      <w:keepNext/>
      <w:keepLines/>
      <w:numPr>
        <w:ilvl w:val="7"/>
        <w:numId w:val="1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0881"/>
    <w:pPr>
      <w:keepNext/>
      <w:keepLines/>
      <w:numPr>
        <w:ilvl w:val="8"/>
        <w:numId w:val="1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56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6F4"/>
  </w:style>
  <w:style w:type="paragraph" w:styleId="Footer">
    <w:name w:val="footer"/>
    <w:basedOn w:val="Normal"/>
    <w:link w:val="FooterChar"/>
    <w:uiPriority w:val="99"/>
    <w:unhideWhenUsed/>
    <w:rsid w:val="008C56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6F4"/>
  </w:style>
  <w:style w:type="paragraph" w:styleId="ListParagraph">
    <w:name w:val="List Paragraph"/>
    <w:basedOn w:val="Normal"/>
    <w:uiPriority w:val="1"/>
    <w:qFormat/>
    <w:rsid w:val="00A7683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C1C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1C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1C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1C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1C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C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CC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4C7B6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60881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0881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088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088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0881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0881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088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088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088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60881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60881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0881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0881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660881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660881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660881"/>
    <w:rPr>
      <w:i/>
      <w:iCs/>
      <w:color w:val="auto"/>
    </w:rPr>
  </w:style>
  <w:style w:type="paragraph" w:styleId="NoSpacing">
    <w:name w:val="No Spacing"/>
    <w:uiPriority w:val="1"/>
    <w:qFormat/>
    <w:rsid w:val="0066088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60881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0881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0881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0881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66088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60881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660881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60881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660881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08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054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6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56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E1DFDD"/>
                  </w:divBdr>
                  <w:divsChild>
                    <w:div w:id="1934782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693505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7643709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0799543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5887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64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690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329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EDEBE9"/>
                                <w:right w:val="none" w:sz="0" w:space="0" w:color="auto"/>
                              </w:divBdr>
                              <w:divsChild>
                                <w:div w:id="757946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75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2485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7021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0283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13912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4672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2526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70008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704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17333332">
                                                          <w:marLeft w:val="0"/>
                                                          <w:marRight w:val="3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69079468">
                                                          <w:marLeft w:val="0"/>
                                                          <w:marRight w:val="36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515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408623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4088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18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5652629">
                                                                  <w:marLeft w:val="0"/>
                                                                  <w:marRight w:val="30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4492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729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0715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EDEBE9"/>
                                      </w:divBdr>
                                      <w:divsChild>
                                        <w:div w:id="148712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972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0180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0980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40194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EDEBE9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1606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6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77557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76123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383303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723389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092994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033129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38156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90611215">
                                              <w:marLeft w:val="0"/>
                                              <w:marRight w:val="0"/>
                                              <w:marTop w:val="100"/>
                                              <w:marBottom w:val="0"/>
                                              <w:divBdr>
                                                <w:top w:val="single" w:sz="6" w:space="0" w:color="EDEBE9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6725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4222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5274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61728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4612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DEBE9"/>
                                        <w:right w:val="none" w:sz="0" w:space="0" w:color="auto"/>
                                      </w:divBdr>
                                      <w:divsChild>
                                        <w:div w:id="425004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2632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016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78374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2582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57497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3221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37378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109939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475484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5384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3108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680804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90942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103334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435082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394074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588664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185803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880285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4905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35490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676179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39154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48920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8219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371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046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07005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9114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68193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79401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271583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0571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94629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3064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5624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105"/>
                                                                                      <w:marBottom w:val="1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5526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4373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413109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122845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601662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1209577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02145313">
                                                                  <w:marLeft w:val="0"/>
                                                                  <w:marRight w:val="0"/>
                                                                  <w:marTop w:val="24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4835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55543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95084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6690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5173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23364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single" w:sz="6" w:space="0" w:color="EDEBE9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28105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816384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107723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20324099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614206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54855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50696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0836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153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189143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78268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476304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130960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462439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569441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490789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9130389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0736986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single" w:sz="6" w:space="0" w:color="F3F2F1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563593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00104095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3621431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5891195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668708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240430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3913886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33302869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67791861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1986325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978939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1490901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48102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9830593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54514074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62993686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78306275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838400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6391594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1582691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single" w:sz="6" w:space="0" w:color="F3F2F1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1133742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2646929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5456507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27282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09342802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64851141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73061947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1669901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41939966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9591412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4932395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66554725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89431412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49854517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249383246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66732201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616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03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1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555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632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3883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4563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2922881">
                                              <w:marLeft w:val="-15"/>
                                              <w:marRight w:val="-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673431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69197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89304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89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4526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48946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40131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461639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2424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29650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55221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07571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8900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507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80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132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0450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107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7328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0726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91196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6547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8291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06053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35807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12784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95342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868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5082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66586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97897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47652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00517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879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120"/>
                                                                                      <w:marBottom w:val="12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09510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56546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12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64378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197053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12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693855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E4BCCA56C2384E97E1C14FB969218C" ma:contentTypeVersion="17" ma:contentTypeDescription="Create a new document." ma:contentTypeScope="" ma:versionID="57856be72b4cda0d4a9278abeb5f755b">
  <xsd:schema xmlns:xsd="http://www.w3.org/2001/XMLSchema" xmlns:xs="http://www.w3.org/2001/XMLSchema" xmlns:p="http://schemas.microsoft.com/office/2006/metadata/properties" xmlns:ns2="8eb74d19-d93e-4261-94f9-bd75c70347e4" xmlns:ns3="a6ce093c-5433-46b1-9f01-6ffe91f47e14" targetNamespace="http://schemas.microsoft.com/office/2006/metadata/properties" ma:root="true" ma:fieldsID="ed7345f1b9e72faf6e5f0782f1cc7397" ns2:_="" ns3:_="">
    <xsd:import namespace="8eb74d19-d93e-4261-94f9-bd75c70347e4"/>
    <xsd:import namespace="a6ce093c-5433-46b1-9f01-6ffe91f47e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74d19-d93e-4261-94f9-bd75c70347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0c2135-68d3-4b4c-ad37-5a2a9350bc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ce093c-5433-46b1-9f01-6ffe91f47e1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f478e1b-02c6-459c-81e5-eadd80d54f36}" ma:internalName="TaxCatchAll" ma:showField="CatchAllData" ma:web="a6ce093c-5433-46b1-9f01-6ffe91f47e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eb74d19-d93e-4261-94f9-bd75c70347e4">
      <Terms xmlns="http://schemas.microsoft.com/office/infopath/2007/PartnerControls"/>
    </lcf76f155ced4ddcb4097134ff3c332f>
    <TaxCatchAll xmlns="a6ce093c-5433-46b1-9f01-6ffe91f47e1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AF5437-6E2F-4522-A87E-95C2907B04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727D97-3CF6-45B3-AD7F-E01841E24D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b74d19-d93e-4261-94f9-bd75c70347e4"/>
    <ds:schemaRef ds:uri="a6ce093c-5433-46b1-9f01-6ffe91f47e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86D1FA-84D7-45ED-A7B6-26DFD1791DAB}">
  <ds:schemaRefs>
    <ds:schemaRef ds:uri="a6ce093c-5433-46b1-9f01-6ffe91f47e14"/>
    <ds:schemaRef ds:uri="8eb74d19-d93e-4261-94f9-bd75c70347e4"/>
    <ds:schemaRef ds:uri="http://purl.org/dc/dcmitype/"/>
    <ds:schemaRef ds:uri="http://purl.org/dc/elements/1.1/"/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59251EBB-1A81-48D3-BFD6-FF5A06599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868</Words>
  <Characters>495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Ensor</dc:creator>
  <cp:keywords/>
  <dc:description/>
  <cp:lastModifiedBy>Ensor, Christina</cp:lastModifiedBy>
  <cp:revision>5</cp:revision>
  <dcterms:created xsi:type="dcterms:W3CDTF">2023-12-26T17:56:00Z</dcterms:created>
  <dcterms:modified xsi:type="dcterms:W3CDTF">2023-12-27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E4BCCA56C2384E97E1C14FB969218C</vt:lpwstr>
  </property>
  <property fmtid="{D5CDD505-2E9C-101B-9397-08002B2CF9AE}" pid="3" name="MediaServiceImageTags">
    <vt:lpwstr/>
  </property>
</Properties>
</file>